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67E2B" w14:textId="77777777" w:rsidR="00F66464" w:rsidRPr="00DB0E4E" w:rsidRDefault="00F66464" w:rsidP="00DB0E4E">
      <w:pPr>
        <w:spacing w:line="276" w:lineRule="auto"/>
        <w:jc w:val="center"/>
        <w:rPr>
          <w:sz w:val="24"/>
          <w:szCs w:val="24"/>
        </w:rPr>
      </w:pPr>
      <w:r w:rsidRPr="00DB0E4E">
        <w:rPr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14:paraId="4DB31E46" w14:textId="77777777" w:rsidR="00F66464" w:rsidRPr="00DB0E4E" w:rsidRDefault="00F66464" w:rsidP="00DB0E4E">
      <w:pPr>
        <w:spacing w:line="276" w:lineRule="auto"/>
        <w:jc w:val="center"/>
        <w:rPr>
          <w:sz w:val="24"/>
          <w:szCs w:val="24"/>
        </w:rPr>
      </w:pPr>
      <w:r w:rsidRPr="00DB0E4E">
        <w:rPr>
          <w:sz w:val="24"/>
          <w:szCs w:val="24"/>
        </w:rPr>
        <w:t>ПРАВОСЛАВНЫЙ СВЯТО-ТИХОНОВСКИЙ БОГОСЛОВСКИЙ ИНСТИТУТ</w:t>
      </w:r>
    </w:p>
    <w:p w14:paraId="6B9D376C" w14:textId="77777777" w:rsidR="00393BA3" w:rsidRPr="00DB0E4E" w:rsidRDefault="00393BA3" w:rsidP="00DB0E4E">
      <w:pPr>
        <w:shd w:val="clear" w:color="auto" w:fill="FFFFFF"/>
        <w:spacing w:line="276" w:lineRule="auto"/>
        <w:jc w:val="center"/>
        <w:rPr>
          <w:b/>
          <w:sz w:val="24"/>
          <w:szCs w:val="24"/>
        </w:rPr>
      </w:pPr>
    </w:p>
    <w:p w14:paraId="09641BD4" w14:textId="77777777" w:rsidR="00393BA3" w:rsidRPr="00DB0E4E" w:rsidRDefault="00393BA3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4882"/>
        <w:gridCol w:w="4971"/>
      </w:tblGrid>
      <w:tr w:rsidR="0039271D" w:rsidRPr="00DB0E4E" w14:paraId="07ED273C" w14:textId="77777777">
        <w:tc>
          <w:tcPr>
            <w:tcW w:w="5563" w:type="dxa"/>
          </w:tcPr>
          <w:p w14:paraId="6EF5ECCA" w14:textId="77777777" w:rsidR="00DE1FA6" w:rsidRPr="00874369" w:rsidRDefault="00DE1FA6" w:rsidP="00DE1FA6">
            <w:pPr>
              <w:spacing w:after="0"/>
              <w:jc w:val="center"/>
              <w:rPr>
                <w:color w:val="000000"/>
              </w:rPr>
            </w:pPr>
            <w:r w:rsidRPr="00874369">
              <w:rPr>
                <w:color w:val="000000"/>
              </w:rPr>
              <w:t>Принята</w:t>
            </w:r>
          </w:p>
          <w:p w14:paraId="6B8A0448" w14:textId="77777777" w:rsidR="00DE1FA6" w:rsidRPr="00874369" w:rsidRDefault="00DE1FA6" w:rsidP="00DE1FA6">
            <w:pPr>
              <w:spacing w:after="288"/>
              <w:jc w:val="center"/>
              <w:rPr>
                <w:color w:val="000000"/>
              </w:rPr>
            </w:pPr>
            <w:r w:rsidRPr="00874369">
              <w:rPr>
                <w:color w:val="000000"/>
              </w:rPr>
              <w:t>на заседании кафедры</w:t>
            </w:r>
          </w:p>
          <w:p w14:paraId="28D32496" w14:textId="77777777" w:rsidR="00DE1FA6" w:rsidRPr="00874369" w:rsidRDefault="00DE1FA6" w:rsidP="00DE1FA6">
            <w:pPr>
              <w:spacing w:after="288"/>
              <w:jc w:val="center"/>
              <w:rPr>
                <w:color w:val="000000"/>
              </w:rPr>
            </w:pPr>
            <w:r w:rsidRPr="00874369">
              <w:rPr>
                <w:color w:val="000000"/>
              </w:rPr>
              <w:t xml:space="preserve"> «__</w:t>
            </w:r>
            <w:proofErr w:type="gramStart"/>
            <w:r w:rsidRPr="00874369">
              <w:rPr>
                <w:color w:val="000000"/>
              </w:rPr>
              <w:t>_»_</w:t>
            </w:r>
            <w:proofErr w:type="gramEnd"/>
            <w:r w:rsidRPr="00874369">
              <w:rPr>
                <w:color w:val="000000"/>
              </w:rPr>
              <w:t>______20__ года,</w:t>
            </w:r>
          </w:p>
          <w:p w14:paraId="472F4DA8" w14:textId="77777777" w:rsidR="00DE1FA6" w:rsidRPr="00874369" w:rsidRDefault="00DE1FA6" w:rsidP="00DE1FA6">
            <w:pPr>
              <w:spacing w:after="0"/>
              <w:jc w:val="center"/>
              <w:rPr>
                <w:color w:val="000000"/>
              </w:rPr>
            </w:pPr>
            <w:r w:rsidRPr="00874369">
              <w:rPr>
                <w:color w:val="000000"/>
              </w:rPr>
              <w:t>протокол № ________.</w:t>
            </w:r>
          </w:p>
          <w:p w14:paraId="7CC30496" w14:textId="77777777" w:rsidR="00DE1FA6" w:rsidRPr="00874369" w:rsidRDefault="00DE1FA6" w:rsidP="00DE1FA6">
            <w:pPr>
              <w:spacing w:after="0"/>
              <w:rPr>
                <w:color w:val="000000"/>
              </w:rPr>
            </w:pPr>
          </w:p>
          <w:p w14:paraId="608C5594" w14:textId="6093F789" w:rsidR="0039271D" w:rsidRPr="00DB0E4E" w:rsidRDefault="00DE1FA6" w:rsidP="00DE1FA6">
            <w:pPr>
              <w:spacing w:line="276" w:lineRule="auto"/>
              <w:jc w:val="both"/>
              <w:rPr>
                <w:b/>
                <w:color w:val="000000"/>
                <w:spacing w:val="-4"/>
                <w:sz w:val="24"/>
                <w:szCs w:val="24"/>
              </w:rPr>
            </w:pPr>
            <w:r w:rsidRPr="00920973">
              <w:rPr>
                <w:color w:val="000000"/>
              </w:rPr>
              <w:t>Руководитель ОП – прот. Павел Хондзинский</w:t>
            </w:r>
          </w:p>
        </w:tc>
        <w:tc>
          <w:tcPr>
            <w:tcW w:w="5564" w:type="dxa"/>
          </w:tcPr>
          <w:p w14:paraId="02BBE623" w14:textId="77777777" w:rsidR="0039271D" w:rsidRPr="00DB0E4E" w:rsidRDefault="0039271D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УТВЕРЖДАЮ</w:t>
            </w:r>
          </w:p>
          <w:p w14:paraId="7D78783F" w14:textId="77777777" w:rsidR="0039271D" w:rsidRPr="00DB0E4E" w:rsidRDefault="000C5321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Проректор по учебной работе</w:t>
            </w:r>
          </w:p>
          <w:p w14:paraId="11A9F730" w14:textId="77777777" w:rsidR="0039271D" w:rsidRPr="00DB0E4E" w:rsidRDefault="0039271D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__________________</w:t>
            </w:r>
            <w:r w:rsidR="000C5321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</w:t>
            </w:r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>прот</w:t>
            </w:r>
            <w:r w:rsidR="000C5321" w:rsidRPr="00DB0E4E">
              <w:rPr>
                <w:i/>
                <w:color w:val="000000"/>
                <w:spacing w:val="-4"/>
                <w:sz w:val="24"/>
                <w:szCs w:val="24"/>
              </w:rPr>
              <w:t>.</w:t>
            </w:r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</w:t>
            </w:r>
            <w:r w:rsidR="008D190A" w:rsidRPr="00DB0E4E">
              <w:rPr>
                <w:i/>
                <w:color w:val="000000"/>
                <w:spacing w:val="-4"/>
                <w:sz w:val="24"/>
                <w:szCs w:val="24"/>
              </w:rPr>
              <w:t>Николай Емельянов</w:t>
            </w:r>
          </w:p>
          <w:p w14:paraId="407C9F04" w14:textId="77777777" w:rsidR="0039271D" w:rsidRPr="00DB0E4E" w:rsidRDefault="00E85D66" w:rsidP="00DB0E4E">
            <w:pPr>
              <w:spacing w:line="276" w:lineRule="auto"/>
              <w:jc w:val="right"/>
              <w:rPr>
                <w:b/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«___» _____________ 20</w:t>
            </w:r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>__</w:t>
            </w:r>
            <w:r w:rsidR="0039271D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г.</w:t>
            </w:r>
          </w:p>
        </w:tc>
      </w:tr>
    </w:tbl>
    <w:p w14:paraId="3006E6EA" w14:textId="77777777"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14:paraId="13D568BE" w14:textId="77777777"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14:paraId="7D1FEA4E" w14:textId="77777777"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14:paraId="4C6CB5C2" w14:textId="77777777" w:rsidR="00A87975" w:rsidRPr="00DB0E4E" w:rsidRDefault="00A87975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14:paraId="0185C466" w14:textId="77777777"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14:paraId="03CC2645" w14:textId="77777777" w:rsidR="00F66464" w:rsidRPr="00DB0E4E" w:rsidRDefault="0039271D" w:rsidP="00DB0E4E">
      <w:pPr>
        <w:pStyle w:val="8"/>
        <w:spacing w:line="276" w:lineRule="auto"/>
        <w:rPr>
          <w:sz w:val="24"/>
          <w:szCs w:val="24"/>
        </w:rPr>
      </w:pPr>
      <w:r w:rsidRPr="00DB0E4E">
        <w:rPr>
          <w:bCs/>
          <w:iCs/>
          <w:sz w:val="24"/>
          <w:szCs w:val="24"/>
        </w:rPr>
        <w:t>ПРОГРАММА</w:t>
      </w:r>
      <w:r w:rsidR="00F66464" w:rsidRPr="00DB0E4E">
        <w:rPr>
          <w:sz w:val="24"/>
          <w:szCs w:val="24"/>
        </w:rPr>
        <w:t xml:space="preserve"> </w:t>
      </w:r>
    </w:p>
    <w:p w14:paraId="49E4D4CC" w14:textId="77777777" w:rsidR="00A87975" w:rsidRPr="00DB0E4E" w:rsidRDefault="0039271D" w:rsidP="00DB0E4E">
      <w:pPr>
        <w:pStyle w:val="8"/>
        <w:spacing w:line="276" w:lineRule="auto"/>
        <w:rPr>
          <w:sz w:val="24"/>
          <w:szCs w:val="24"/>
        </w:rPr>
      </w:pPr>
      <w:r w:rsidRPr="00DB0E4E">
        <w:rPr>
          <w:b/>
          <w:bCs/>
          <w:iCs/>
          <w:sz w:val="24"/>
          <w:szCs w:val="24"/>
        </w:rPr>
        <w:t>ИТОГОВОЙ</w:t>
      </w:r>
      <w:r w:rsidR="00A87975" w:rsidRPr="00DB0E4E">
        <w:rPr>
          <w:b/>
          <w:bCs/>
          <w:iCs/>
          <w:sz w:val="24"/>
          <w:szCs w:val="24"/>
        </w:rPr>
        <w:t xml:space="preserve"> </w:t>
      </w:r>
      <w:r w:rsidRPr="00DB0E4E">
        <w:rPr>
          <w:b/>
          <w:bCs/>
          <w:iCs/>
          <w:sz w:val="24"/>
          <w:szCs w:val="24"/>
        </w:rPr>
        <w:t>АТТЕСТАЦИИ</w:t>
      </w:r>
    </w:p>
    <w:p w14:paraId="6AC47021" w14:textId="77777777" w:rsidR="00F66464" w:rsidRPr="00DB0E4E" w:rsidRDefault="006446A5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br/>
      </w:r>
      <w:r w:rsidR="00F66464" w:rsidRPr="00DB0E4E">
        <w:rPr>
          <w:i/>
          <w:sz w:val="24"/>
          <w:szCs w:val="24"/>
        </w:rPr>
        <w:t xml:space="preserve">Основная образовательная программа: </w:t>
      </w:r>
      <w:r w:rsidR="00F66464" w:rsidRPr="00DB0E4E">
        <w:rPr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14:paraId="0D0E90A9" w14:textId="77777777" w:rsidR="00F66464" w:rsidRPr="00DB0E4E" w:rsidRDefault="00F66464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 xml:space="preserve">Квалификация выпускника: </w:t>
      </w:r>
      <w:r w:rsidRPr="00DB0E4E">
        <w:rPr>
          <w:b/>
          <w:i/>
          <w:sz w:val="24"/>
          <w:szCs w:val="24"/>
        </w:rPr>
        <w:t>бакалавр богословия</w:t>
      </w:r>
    </w:p>
    <w:p w14:paraId="02D061D0" w14:textId="77777777" w:rsidR="00F66464" w:rsidRPr="00DB0E4E" w:rsidRDefault="00F66464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>Форма обучения:</w:t>
      </w:r>
      <w:r w:rsidRPr="00DB0E4E">
        <w:rPr>
          <w:b/>
          <w:i/>
          <w:sz w:val="24"/>
          <w:szCs w:val="24"/>
        </w:rPr>
        <w:t xml:space="preserve"> очная</w:t>
      </w:r>
    </w:p>
    <w:p w14:paraId="0F4527CE" w14:textId="77777777" w:rsidR="005A2D9A" w:rsidRPr="00DB0E4E" w:rsidRDefault="005A2D9A" w:rsidP="00DB0E4E">
      <w:pPr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14:paraId="6B14C900" w14:textId="77777777" w:rsidR="005A2D9A" w:rsidRPr="00DB0E4E" w:rsidRDefault="005A2D9A" w:rsidP="00DB0E4E">
      <w:pPr>
        <w:shd w:val="clear" w:color="auto" w:fill="FFFFFF"/>
        <w:spacing w:line="276" w:lineRule="auto"/>
        <w:rPr>
          <w:color w:val="000000"/>
          <w:spacing w:val="1"/>
          <w:sz w:val="24"/>
          <w:szCs w:val="24"/>
        </w:rPr>
      </w:pPr>
    </w:p>
    <w:p w14:paraId="176FFA91" w14:textId="77777777" w:rsidR="000C5321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14:paraId="3DEC4001" w14:textId="77777777"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14:paraId="2B602A1A" w14:textId="77777777"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14:paraId="233BE2B7" w14:textId="77777777"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14:paraId="4B7553F5" w14:textId="77777777"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14:paraId="6F22B0CC" w14:textId="77777777"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14:paraId="20E5774D" w14:textId="77777777"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14:paraId="1E1E7BBF" w14:textId="77777777"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14:paraId="127E1FC3" w14:textId="77777777"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14:paraId="0B95395C" w14:textId="77777777" w:rsidR="000C5321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14:paraId="76C636C4" w14:textId="5DC7E929" w:rsidR="00126948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  <w:r w:rsidRPr="00DB0E4E">
        <w:rPr>
          <w:color w:val="000000"/>
          <w:spacing w:val="1"/>
          <w:sz w:val="24"/>
          <w:szCs w:val="24"/>
        </w:rPr>
        <w:lastRenderedPageBreak/>
        <w:t>20</w:t>
      </w:r>
      <w:r w:rsidR="00DF6CF0">
        <w:rPr>
          <w:color w:val="000000"/>
          <w:spacing w:val="1"/>
          <w:sz w:val="24"/>
          <w:szCs w:val="24"/>
        </w:rPr>
        <w:t>2</w:t>
      </w:r>
      <w:r w:rsidR="00960F95">
        <w:rPr>
          <w:color w:val="000000"/>
          <w:spacing w:val="1"/>
          <w:sz w:val="24"/>
          <w:szCs w:val="24"/>
        </w:rPr>
        <w:t>1</w:t>
      </w:r>
      <w:r w:rsidR="008D190A" w:rsidRPr="00DB0E4E">
        <w:rPr>
          <w:color w:val="000000"/>
          <w:spacing w:val="1"/>
          <w:sz w:val="24"/>
          <w:szCs w:val="24"/>
        </w:rPr>
        <w:t xml:space="preserve"> </w:t>
      </w:r>
      <w:r w:rsidR="009C7719" w:rsidRPr="00DB0E4E">
        <w:rPr>
          <w:color w:val="000000"/>
          <w:spacing w:val="1"/>
          <w:sz w:val="24"/>
          <w:szCs w:val="24"/>
        </w:rPr>
        <w:t>г.</w:t>
      </w:r>
    </w:p>
    <w:tbl>
      <w:tblPr>
        <w:tblW w:w="9754" w:type="dxa"/>
        <w:tblLook w:val="01E0" w:firstRow="1" w:lastRow="1" w:firstColumn="1" w:lastColumn="1" w:noHBand="0" w:noVBand="0"/>
      </w:tblPr>
      <w:tblGrid>
        <w:gridCol w:w="5016"/>
        <w:gridCol w:w="4738"/>
      </w:tblGrid>
      <w:tr w:rsidR="00DE7C8C" w:rsidRPr="0056710A" w14:paraId="491C691D" w14:textId="77777777" w:rsidTr="00F66464">
        <w:trPr>
          <w:trHeight w:val="1843"/>
        </w:trPr>
        <w:tc>
          <w:tcPr>
            <w:tcW w:w="5016" w:type="dxa"/>
            <w:shd w:val="clear" w:color="auto" w:fill="auto"/>
          </w:tcPr>
          <w:p w14:paraId="2D2FEDD2" w14:textId="77777777" w:rsidR="00E40CDD" w:rsidRPr="0056710A" w:rsidRDefault="00E40CDD" w:rsidP="00DB0E4E">
            <w:pPr>
              <w:spacing w:line="276" w:lineRule="auto"/>
              <w:rPr>
                <w:i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t>ОДОБРЕНО:</w:t>
            </w:r>
          </w:p>
          <w:p w14:paraId="22C36B6E" w14:textId="65445CB8" w:rsidR="0056710A" w:rsidRPr="0056710A" w:rsidRDefault="00F66464" w:rsidP="00DB0E4E">
            <w:pPr>
              <w:spacing w:line="276" w:lineRule="auto"/>
              <w:rPr>
                <w:i/>
                <w:iCs/>
                <w:color w:val="000000"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t xml:space="preserve">на заседании кафедры </w:t>
            </w:r>
            <w:r w:rsidR="00DF6CF0" w:rsidRPr="00DF6CF0">
              <w:rPr>
                <w:i/>
                <w:sz w:val="24"/>
                <w:szCs w:val="24"/>
              </w:rPr>
              <w:t>Пастырского и нравственного богословия от</w:t>
            </w:r>
            <w:r w:rsidR="006B3A89">
              <w:rPr>
                <w:i/>
                <w:sz w:val="24"/>
                <w:szCs w:val="24"/>
              </w:rPr>
              <w:t xml:space="preserve"> </w:t>
            </w:r>
            <w:r w:rsidR="00DF6CF0" w:rsidRPr="00DF6CF0">
              <w:rPr>
                <w:i/>
                <w:sz w:val="24"/>
                <w:szCs w:val="24"/>
              </w:rPr>
              <w:t xml:space="preserve">, протокол № </w:t>
            </w:r>
          </w:p>
          <w:p w14:paraId="3DFD2225" w14:textId="77777777" w:rsidR="00E40CDD" w:rsidRPr="0056710A" w:rsidRDefault="00E40CDD" w:rsidP="00DB0E4E">
            <w:pPr>
              <w:spacing w:line="276" w:lineRule="auto"/>
              <w:rPr>
                <w:i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t xml:space="preserve">Зав. </w:t>
            </w:r>
            <w:r w:rsidR="00F66464" w:rsidRPr="0056710A">
              <w:rPr>
                <w:i/>
                <w:sz w:val="24"/>
                <w:szCs w:val="24"/>
              </w:rPr>
              <w:t>кафедрой______________________</w:t>
            </w:r>
          </w:p>
          <w:p w14:paraId="3313AE59" w14:textId="77777777" w:rsidR="000C5321" w:rsidRPr="0056710A" w:rsidRDefault="00F66464" w:rsidP="00DB0E4E">
            <w:pPr>
              <w:spacing w:line="276" w:lineRule="auto"/>
              <w:rPr>
                <w:i/>
                <w:sz w:val="24"/>
                <w:szCs w:val="24"/>
                <w:vertAlign w:val="superscript"/>
              </w:rPr>
            </w:pPr>
            <w:r w:rsidRPr="0056710A">
              <w:rPr>
                <w:i/>
                <w:sz w:val="24"/>
                <w:szCs w:val="24"/>
              </w:rPr>
              <w:t xml:space="preserve">прот Павел </w:t>
            </w:r>
            <w:r w:rsidR="008D190A" w:rsidRPr="0056710A">
              <w:rPr>
                <w:i/>
                <w:sz w:val="24"/>
                <w:szCs w:val="24"/>
              </w:rPr>
              <w:t>Хондзинский</w:t>
            </w:r>
            <w:r w:rsidRPr="0056710A"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4738" w:type="dxa"/>
            <w:shd w:val="clear" w:color="auto" w:fill="auto"/>
          </w:tcPr>
          <w:p w14:paraId="15145C0F" w14:textId="77777777" w:rsidR="00E40CDD" w:rsidRPr="0056710A" w:rsidRDefault="00E40CDD" w:rsidP="00DB0E4E">
            <w:pPr>
              <w:spacing w:line="276" w:lineRule="auto"/>
              <w:jc w:val="both"/>
              <w:rPr>
                <w:i/>
                <w:sz w:val="24"/>
                <w:szCs w:val="24"/>
              </w:rPr>
            </w:pPr>
          </w:p>
        </w:tc>
      </w:tr>
    </w:tbl>
    <w:p w14:paraId="61F96A2E" w14:textId="77777777" w:rsidR="00E40CDD" w:rsidRPr="00DB0E4E" w:rsidRDefault="00E40CDD" w:rsidP="00DB0E4E">
      <w:pPr>
        <w:spacing w:line="276" w:lineRule="auto"/>
        <w:jc w:val="center"/>
        <w:rPr>
          <w:sz w:val="24"/>
          <w:szCs w:val="24"/>
        </w:rPr>
      </w:pPr>
    </w:p>
    <w:p w14:paraId="386B4F16" w14:textId="77777777"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14:paraId="07C5D9CF" w14:textId="77777777"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14:paraId="4C41935E" w14:textId="77777777"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14:paraId="0ABF6DB2" w14:textId="77777777"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14:paraId="6CDFF265" w14:textId="77777777"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14:paraId="6662F763" w14:textId="77777777"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14:paraId="7DB983FA" w14:textId="77777777"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14:paraId="5109070E" w14:textId="77777777"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14:paraId="62607A07" w14:textId="77777777"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14:paraId="2A36457F" w14:textId="77777777"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14:paraId="7F14E2A3" w14:textId="77777777"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14:paraId="5F478EAF" w14:textId="77777777"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14:paraId="5739B8FF" w14:textId="77777777"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14:paraId="5C7AFE47" w14:textId="77777777"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14:paraId="7579DC5B" w14:textId="77777777"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14:paraId="5F0784D8" w14:textId="77777777"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14:paraId="3E8040FD" w14:textId="77777777"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14:paraId="594A00AD" w14:textId="77777777"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14:paraId="0708D3BA" w14:textId="77777777"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14:paraId="78AF491A" w14:textId="77777777"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14:paraId="77947609" w14:textId="77777777"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грамма составлена</w:t>
      </w:r>
      <w:r w:rsidR="007E4E7B" w:rsidRPr="00DB0E4E">
        <w:rPr>
          <w:sz w:val="24"/>
          <w:szCs w:val="24"/>
        </w:rPr>
        <w:t xml:space="preserve"> преподавател</w:t>
      </w:r>
      <w:r w:rsidRPr="00DB0E4E">
        <w:rPr>
          <w:sz w:val="24"/>
          <w:szCs w:val="24"/>
        </w:rPr>
        <w:t>ями</w:t>
      </w:r>
      <w:r w:rsidR="007E4E7B" w:rsidRPr="00DB0E4E">
        <w:rPr>
          <w:sz w:val="24"/>
          <w:szCs w:val="24"/>
        </w:rPr>
        <w:t xml:space="preserve">: </w:t>
      </w:r>
    </w:p>
    <w:p w14:paraId="15812066" w14:textId="77777777" w:rsidR="00FD5724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>Прот. В.В. Васечко</w:t>
      </w:r>
    </w:p>
    <w:p w14:paraId="15C4968A" w14:textId="77777777" w:rsidR="009E598A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>Родионов О.А.</w:t>
      </w:r>
    </w:p>
    <w:p w14:paraId="31CFE96D" w14:textId="77777777" w:rsidR="009E598A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>Малков П.Ю.</w:t>
      </w:r>
    </w:p>
    <w:p w14:paraId="103AC468" w14:textId="77777777"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i/>
          <w:sz w:val="24"/>
          <w:szCs w:val="24"/>
        </w:rPr>
        <w:t>Медведева А.А.</w:t>
      </w:r>
    </w:p>
    <w:p w14:paraId="398D7A09" w14:textId="77777777"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14:paraId="038F8437" w14:textId="77777777" w:rsidR="00FE62B6" w:rsidRPr="00DB0E4E" w:rsidRDefault="00E40CDD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Ответственны</w:t>
      </w:r>
      <w:r w:rsidR="007E4E7B" w:rsidRPr="00DB0E4E">
        <w:rPr>
          <w:sz w:val="24"/>
          <w:szCs w:val="24"/>
        </w:rPr>
        <w:t>й за программу</w:t>
      </w:r>
      <w:r w:rsidR="00FE62B6" w:rsidRPr="00DB0E4E">
        <w:rPr>
          <w:sz w:val="24"/>
          <w:szCs w:val="24"/>
        </w:rPr>
        <w:t>:</w:t>
      </w:r>
      <w:r w:rsidR="007E4E7B" w:rsidRPr="00DB0E4E">
        <w:rPr>
          <w:sz w:val="24"/>
          <w:szCs w:val="24"/>
        </w:rPr>
        <w:t xml:space="preserve"> </w:t>
      </w:r>
      <w:r w:rsidR="008D190A" w:rsidRPr="00DB0E4E">
        <w:rPr>
          <w:i/>
          <w:sz w:val="24"/>
          <w:szCs w:val="24"/>
        </w:rPr>
        <w:t>прот.</w:t>
      </w:r>
      <w:r w:rsidR="00F66464" w:rsidRPr="00DB0E4E">
        <w:rPr>
          <w:i/>
          <w:sz w:val="24"/>
          <w:szCs w:val="24"/>
        </w:rPr>
        <w:t xml:space="preserve"> </w:t>
      </w:r>
      <w:r w:rsidR="008D190A" w:rsidRPr="00DB0E4E">
        <w:rPr>
          <w:i/>
          <w:sz w:val="24"/>
          <w:szCs w:val="24"/>
        </w:rPr>
        <w:t>П.</w:t>
      </w:r>
      <w:r w:rsidR="00F66464" w:rsidRPr="00DB0E4E">
        <w:rPr>
          <w:i/>
          <w:sz w:val="24"/>
          <w:szCs w:val="24"/>
        </w:rPr>
        <w:t xml:space="preserve">В. </w:t>
      </w:r>
      <w:r w:rsidR="008D190A" w:rsidRPr="00DB0E4E">
        <w:rPr>
          <w:i/>
          <w:sz w:val="24"/>
          <w:szCs w:val="24"/>
        </w:rPr>
        <w:t>Хондзинский</w:t>
      </w:r>
      <w:r w:rsidR="00FE62B6" w:rsidRPr="00DB0E4E">
        <w:rPr>
          <w:sz w:val="24"/>
          <w:szCs w:val="24"/>
        </w:rPr>
        <w:t xml:space="preserve"> 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482281724"/>
        <w:docPartObj>
          <w:docPartGallery w:val="Table of Contents"/>
          <w:docPartUnique/>
        </w:docPartObj>
      </w:sdtPr>
      <w:sdtEndPr/>
      <w:sdtContent>
        <w:p w14:paraId="33CFD666" w14:textId="77777777" w:rsidR="00BB29AB" w:rsidRPr="00DB0E4E" w:rsidRDefault="00BB29AB" w:rsidP="00DB0E4E">
          <w:pPr>
            <w:pStyle w:val="af9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B0E4E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4760C52C" w14:textId="77777777" w:rsidR="00D27AC7" w:rsidRPr="00DB0E4E" w:rsidRDefault="00D27AC7" w:rsidP="00DB0E4E">
          <w:pPr>
            <w:spacing w:line="276" w:lineRule="auto"/>
            <w:rPr>
              <w:sz w:val="24"/>
              <w:szCs w:val="24"/>
            </w:rPr>
          </w:pPr>
        </w:p>
        <w:p w14:paraId="6678F2B6" w14:textId="77777777" w:rsidR="00DB0E4E" w:rsidRPr="00DB0E4E" w:rsidRDefault="00BB29AB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r w:rsidRPr="00DB0E4E">
            <w:rPr>
              <w:sz w:val="24"/>
              <w:szCs w:val="24"/>
            </w:rPr>
            <w:fldChar w:fldCharType="begin"/>
          </w:r>
          <w:r w:rsidRPr="00DB0E4E">
            <w:rPr>
              <w:sz w:val="24"/>
              <w:szCs w:val="24"/>
            </w:rPr>
            <w:instrText xml:space="preserve"> TOC \o "1-3" \h \z \u </w:instrText>
          </w:r>
          <w:r w:rsidRPr="00DB0E4E">
            <w:rPr>
              <w:sz w:val="24"/>
              <w:szCs w:val="24"/>
            </w:rPr>
            <w:fldChar w:fldCharType="separate"/>
          </w:r>
          <w:hyperlink w:anchor="_Toc510639853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бщие положе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3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4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9042621" w14:textId="77777777" w:rsidR="00DB0E4E" w:rsidRPr="00DB0E4E" w:rsidRDefault="0013350B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4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рганизация итоговой атт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4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4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379D0D" w14:textId="77777777" w:rsidR="00DB0E4E" w:rsidRPr="00DB0E4E" w:rsidRDefault="0013350B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5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Итоговый экзамен по программе подготовки служителей и религиозного персонала православного вероисповеда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5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390C620" w14:textId="77777777" w:rsidR="00DB0E4E" w:rsidRPr="00DB0E4E" w:rsidRDefault="0013350B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6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Компетенции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6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40DA19F" w14:textId="77777777" w:rsidR="00DB0E4E" w:rsidRPr="00DB0E4E" w:rsidRDefault="0013350B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7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Дисциплины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7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9FE5576" w14:textId="77777777" w:rsidR="00DB0E4E" w:rsidRPr="00DB0E4E" w:rsidRDefault="0013350B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8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Практики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8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D215DB8" w14:textId="77777777" w:rsidR="00DB0E4E" w:rsidRPr="00DB0E4E" w:rsidRDefault="0013350B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9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Фонд оценочных средств для итоговой атт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9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4152B1E" w14:textId="77777777" w:rsidR="00DB0E4E" w:rsidRPr="00DB0E4E" w:rsidRDefault="0013350B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0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Компетен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0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23FE7A" w14:textId="77777777" w:rsidR="00DB0E4E" w:rsidRPr="00DB0E4E" w:rsidRDefault="0013350B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1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опросы для проведения Итогового экзамена по программе подготовки служителей и религиозного персонала православного вероисповеда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1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EE693B2" w14:textId="77777777" w:rsidR="00DB0E4E" w:rsidRPr="00DB0E4E" w:rsidRDefault="0013350B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2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писание шкал оценивания итоговой атт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2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0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EBCD36D" w14:textId="77777777" w:rsidR="00DB0E4E" w:rsidRPr="00DB0E4E" w:rsidRDefault="0013350B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3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Нормативные документы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3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07EC8B" w14:textId="77777777" w:rsidR="00DB0E4E" w:rsidRPr="00DB0E4E" w:rsidRDefault="0013350B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4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нешние нормативные документы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4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0A5236" w14:textId="77777777" w:rsidR="00DB0E4E" w:rsidRPr="00DB0E4E" w:rsidRDefault="0013350B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5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нутренние нормативные документы ПСТБИ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5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00A08F" w14:textId="77777777" w:rsidR="00BB29AB" w:rsidRPr="00DB0E4E" w:rsidRDefault="00BB29AB" w:rsidP="00DB0E4E">
          <w:pPr>
            <w:spacing w:line="276" w:lineRule="auto"/>
            <w:rPr>
              <w:sz w:val="24"/>
              <w:szCs w:val="24"/>
            </w:rPr>
          </w:pPr>
          <w:r w:rsidRPr="00DB0E4E">
            <w:rPr>
              <w:b/>
              <w:bCs/>
              <w:sz w:val="24"/>
              <w:szCs w:val="24"/>
            </w:rPr>
            <w:fldChar w:fldCharType="end"/>
          </w:r>
        </w:p>
      </w:sdtContent>
    </w:sdt>
    <w:p w14:paraId="021C579C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14599DFE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4D0ED418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4CEB7DC0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01441136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2B54EBA8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73E157DB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26F4715F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0AAE0EAD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5275A90F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06E396B8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6419C464" w14:textId="77777777"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14:paraId="4B902F55" w14:textId="77777777" w:rsidR="00D27AC7" w:rsidRPr="00DB0E4E" w:rsidRDefault="00D27AC7" w:rsidP="00DB0E4E">
      <w:pPr>
        <w:spacing w:line="276" w:lineRule="auto"/>
        <w:rPr>
          <w:sz w:val="24"/>
          <w:szCs w:val="24"/>
        </w:rPr>
      </w:pPr>
    </w:p>
    <w:p w14:paraId="7574A525" w14:textId="77777777" w:rsidR="00D27AC7" w:rsidRPr="00DB0E4E" w:rsidRDefault="00D27AC7" w:rsidP="00DB0E4E">
      <w:pPr>
        <w:spacing w:line="276" w:lineRule="auto"/>
        <w:rPr>
          <w:sz w:val="24"/>
          <w:szCs w:val="24"/>
        </w:rPr>
      </w:pPr>
    </w:p>
    <w:p w14:paraId="16F07168" w14:textId="77777777" w:rsidR="00360979" w:rsidRPr="00DB0E4E" w:rsidRDefault="00360979" w:rsidP="00DB0E4E">
      <w:pPr>
        <w:spacing w:line="276" w:lineRule="auto"/>
        <w:rPr>
          <w:sz w:val="24"/>
          <w:szCs w:val="24"/>
        </w:rPr>
      </w:pPr>
    </w:p>
    <w:p w14:paraId="213B6B17" w14:textId="77777777" w:rsidR="0039271D" w:rsidRPr="00DB0E4E" w:rsidRDefault="009B4815" w:rsidP="00DB0E4E">
      <w:pPr>
        <w:pStyle w:val="10"/>
        <w:spacing w:line="276" w:lineRule="auto"/>
        <w:rPr>
          <w:szCs w:val="24"/>
        </w:rPr>
      </w:pPr>
      <w:bookmarkStart w:id="0" w:name="_Toc510639853"/>
      <w:r w:rsidRPr="00DB0E4E">
        <w:rPr>
          <w:szCs w:val="24"/>
        </w:rPr>
        <w:lastRenderedPageBreak/>
        <w:t>Общие положения</w:t>
      </w:r>
      <w:bookmarkEnd w:id="0"/>
    </w:p>
    <w:p w14:paraId="7F880FB1" w14:textId="77777777" w:rsidR="009E598A" w:rsidRPr="00DB0E4E" w:rsidRDefault="0039271D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рограмма </w:t>
      </w:r>
      <w:r w:rsidR="007E0D7E" w:rsidRPr="00DB0E4E">
        <w:rPr>
          <w:sz w:val="24"/>
          <w:szCs w:val="24"/>
        </w:rPr>
        <w:t>итоговой</w:t>
      </w:r>
      <w:r w:rsidRPr="00DB0E4E">
        <w:rPr>
          <w:sz w:val="24"/>
          <w:szCs w:val="24"/>
        </w:rPr>
        <w:t xml:space="preserve"> аттестации </w:t>
      </w:r>
      <w:r w:rsidR="006446A5" w:rsidRPr="00DB0E4E">
        <w:rPr>
          <w:sz w:val="24"/>
          <w:szCs w:val="24"/>
        </w:rPr>
        <w:t xml:space="preserve">(далее </w:t>
      </w:r>
      <w:r w:rsidR="009B4815" w:rsidRPr="00DB0E4E">
        <w:rPr>
          <w:sz w:val="24"/>
          <w:szCs w:val="24"/>
        </w:rPr>
        <w:t>ИА</w:t>
      </w:r>
      <w:r w:rsidR="00E62D2F" w:rsidRPr="00DB0E4E">
        <w:rPr>
          <w:sz w:val="24"/>
          <w:szCs w:val="24"/>
        </w:rPr>
        <w:t>, Программа</w:t>
      </w:r>
      <w:r w:rsidR="009B4815" w:rsidRPr="00DB0E4E">
        <w:rPr>
          <w:sz w:val="24"/>
          <w:szCs w:val="24"/>
        </w:rPr>
        <w:t xml:space="preserve">) </w:t>
      </w:r>
      <w:r w:rsidR="00D746AA" w:rsidRPr="00DB0E4E">
        <w:rPr>
          <w:sz w:val="24"/>
          <w:szCs w:val="24"/>
        </w:rPr>
        <w:t xml:space="preserve">выпускников </w:t>
      </w:r>
      <w:r w:rsidRPr="00DB0E4E">
        <w:rPr>
          <w:sz w:val="24"/>
          <w:szCs w:val="24"/>
        </w:rPr>
        <w:t xml:space="preserve">является частью </w:t>
      </w:r>
      <w:r w:rsidR="00E62D2F" w:rsidRPr="00DB0E4E">
        <w:rPr>
          <w:sz w:val="24"/>
          <w:szCs w:val="24"/>
        </w:rPr>
        <w:t xml:space="preserve">основной </w:t>
      </w:r>
      <w:r w:rsidR="0023507D" w:rsidRPr="00DB0E4E">
        <w:rPr>
          <w:sz w:val="24"/>
          <w:szCs w:val="24"/>
        </w:rPr>
        <w:t>образовательной</w:t>
      </w:r>
      <w:r w:rsidRPr="00DB0E4E">
        <w:rPr>
          <w:sz w:val="24"/>
          <w:szCs w:val="24"/>
        </w:rPr>
        <w:t xml:space="preserve"> программы </w:t>
      </w:r>
      <w:r w:rsidR="008D190A" w:rsidRPr="00DB0E4E">
        <w:rPr>
          <w:sz w:val="24"/>
          <w:szCs w:val="24"/>
        </w:rPr>
        <w:t>подготовки служителей и религиозного персонала православного вероисповедания</w:t>
      </w:r>
      <w:r w:rsidR="00E62D2F" w:rsidRPr="00DB0E4E">
        <w:rPr>
          <w:sz w:val="24"/>
          <w:szCs w:val="24"/>
        </w:rPr>
        <w:t xml:space="preserve"> (далее – ООП, Образовательная программа),</w:t>
      </w:r>
      <w:r w:rsidR="009E598A" w:rsidRPr="00DB0E4E">
        <w:rPr>
          <w:sz w:val="24"/>
          <w:szCs w:val="24"/>
        </w:rPr>
        <w:t xml:space="preserve"> </w:t>
      </w:r>
      <w:r w:rsidR="00C27E03" w:rsidRPr="00DB0E4E">
        <w:rPr>
          <w:sz w:val="24"/>
          <w:szCs w:val="24"/>
        </w:rPr>
        <w:t xml:space="preserve">реализуемой в </w:t>
      </w:r>
      <w:r w:rsidR="00FB7105" w:rsidRPr="00DB0E4E">
        <w:rPr>
          <w:sz w:val="24"/>
          <w:szCs w:val="24"/>
        </w:rPr>
        <w:t>Православн</w:t>
      </w:r>
      <w:r w:rsidR="00DE7C8C" w:rsidRPr="00DB0E4E">
        <w:rPr>
          <w:sz w:val="24"/>
          <w:szCs w:val="24"/>
        </w:rPr>
        <w:t>ом</w:t>
      </w:r>
      <w:r w:rsidR="00FB7105" w:rsidRPr="00DB0E4E">
        <w:rPr>
          <w:sz w:val="24"/>
          <w:szCs w:val="24"/>
        </w:rPr>
        <w:t xml:space="preserve"> Свято-</w:t>
      </w:r>
      <w:proofErr w:type="spellStart"/>
      <w:r w:rsidR="00FB7105" w:rsidRPr="00DB0E4E">
        <w:rPr>
          <w:sz w:val="24"/>
          <w:szCs w:val="24"/>
        </w:rPr>
        <w:t>Тихоновск</w:t>
      </w:r>
      <w:r w:rsidR="00DE7C8C" w:rsidRPr="00DB0E4E">
        <w:rPr>
          <w:sz w:val="24"/>
          <w:szCs w:val="24"/>
        </w:rPr>
        <w:t>ом</w:t>
      </w:r>
      <w:proofErr w:type="spellEnd"/>
      <w:r w:rsidR="00FB7105" w:rsidRPr="00DB0E4E">
        <w:rPr>
          <w:sz w:val="24"/>
          <w:szCs w:val="24"/>
        </w:rPr>
        <w:t xml:space="preserve"> </w:t>
      </w:r>
      <w:r w:rsidR="008D190A" w:rsidRPr="00DB0E4E">
        <w:rPr>
          <w:sz w:val="24"/>
          <w:szCs w:val="24"/>
        </w:rPr>
        <w:t>Богословск</w:t>
      </w:r>
      <w:r w:rsidR="00DE7C8C" w:rsidRPr="00DB0E4E">
        <w:rPr>
          <w:sz w:val="24"/>
          <w:szCs w:val="24"/>
        </w:rPr>
        <w:t>ом</w:t>
      </w:r>
      <w:r w:rsidR="00FB7105" w:rsidRPr="00DB0E4E">
        <w:rPr>
          <w:sz w:val="24"/>
          <w:szCs w:val="24"/>
        </w:rPr>
        <w:t xml:space="preserve"> </w:t>
      </w:r>
      <w:r w:rsidR="008D190A" w:rsidRPr="00DB0E4E">
        <w:rPr>
          <w:sz w:val="24"/>
          <w:szCs w:val="24"/>
        </w:rPr>
        <w:t>институт</w:t>
      </w:r>
      <w:r w:rsidR="00DE7C8C" w:rsidRPr="00DB0E4E">
        <w:rPr>
          <w:sz w:val="24"/>
          <w:szCs w:val="24"/>
        </w:rPr>
        <w:t>е</w:t>
      </w:r>
      <w:r w:rsidR="009B4815" w:rsidRPr="00DB0E4E">
        <w:rPr>
          <w:sz w:val="24"/>
          <w:szCs w:val="24"/>
        </w:rPr>
        <w:t xml:space="preserve"> (далее </w:t>
      </w:r>
      <w:r w:rsidR="008D190A" w:rsidRPr="00DB0E4E">
        <w:rPr>
          <w:sz w:val="24"/>
          <w:szCs w:val="24"/>
        </w:rPr>
        <w:t>ПСТБИ</w:t>
      </w:r>
      <w:r w:rsidR="009B4815" w:rsidRPr="00DB0E4E">
        <w:rPr>
          <w:sz w:val="24"/>
          <w:szCs w:val="24"/>
        </w:rPr>
        <w:t>)</w:t>
      </w:r>
      <w:r w:rsidRPr="00DB0E4E">
        <w:rPr>
          <w:sz w:val="24"/>
          <w:szCs w:val="24"/>
        </w:rPr>
        <w:t>.</w:t>
      </w:r>
    </w:p>
    <w:p w14:paraId="21CEFE4D" w14:textId="77777777"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грамма составлена на основании</w:t>
      </w:r>
      <w:r w:rsidR="00D27AC7" w:rsidRPr="00DB0E4E">
        <w:rPr>
          <w:sz w:val="24"/>
          <w:szCs w:val="24"/>
        </w:rPr>
        <w:t xml:space="preserve"> рекомендации Учебного комитета РПЦ и с </w:t>
      </w:r>
      <w:proofErr w:type="spellStart"/>
      <w:r w:rsidR="00D27AC7" w:rsidRPr="00DB0E4E">
        <w:rPr>
          <w:sz w:val="24"/>
          <w:szCs w:val="24"/>
        </w:rPr>
        <w:t>учетом</w:t>
      </w:r>
      <w:proofErr w:type="spellEnd"/>
      <w:r w:rsidR="00D27AC7" w:rsidRPr="00DB0E4E">
        <w:rPr>
          <w:sz w:val="24"/>
          <w:szCs w:val="24"/>
        </w:rPr>
        <w:t xml:space="preserve"> требований</w:t>
      </w:r>
      <w:r w:rsidRPr="00DB0E4E">
        <w:rPr>
          <w:sz w:val="24"/>
          <w:szCs w:val="24"/>
        </w:rPr>
        <w:t xml:space="preserve"> Приказа Министерства образования и науки РФ от 29 июня 2015 г. N 636 "Об утверждении Порядка проведения государственной итоговой аттестации по образовательным программам высшего образования - программам магистратуры, программам </w:t>
      </w:r>
      <w:proofErr w:type="spellStart"/>
      <w:r w:rsidRPr="00DB0E4E">
        <w:rPr>
          <w:sz w:val="24"/>
          <w:szCs w:val="24"/>
        </w:rPr>
        <w:t>специалитета</w:t>
      </w:r>
      <w:proofErr w:type="spellEnd"/>
      <w:r w:rsidRPr="00DB0E4E">
        <w:rPr>
          <w:sz w:val="24"/>
          <w:szCs w:val="24"/>
        </w:rPr>
        <w:t xml:space="preserve"> и программам бакалавриата"</w:t>
      </w:r>
      <w:r w:rsidR="00887853" w:rsidRPr="00DB0E4E">
        <w:rPr>
          <w:rStyle w:val="af8"/>
          <w:sz w:val="24"/>
          <w:szCs w:val="24"/>
        </w:rPr>
        <w:footnoteReference w:id="1"/>
      </w:r>
      <w:r w:rsidRPr="00DB0E4E">
        <w:rPr>
          <w:sz w:val="24"/>
          <w:szCs w:val="24"/>
        </w:rPr>
        <w:t xml:space="preserve"> (далее </w:t>
      </w:r>
      <w:r w:rsidR="00D44252" w:rsidRPr="00DB0E4E">
        <w:rPr>
          <w:sz w:val="24"/>
          <w:szCs w:val="24"/>
        </w:rPr>
        <w:t xml:space="preserve">- </w:t>
      </w:r>
      <w:r w:rsidRPr="00DB0E4E">
        <w:rPr>
          <w:sz w:val="24"/>
          <w:szCs w:val="24"/>
        </w:rPr>
        <w:t>Приказ Министерства образования).</w:t>
      </w:r>
    </w:p>
    <w:p w14:paraId="1CFE9356" w14:textId="77777777" w:rsidR="009E598A" w:rsidRPr="00DB0E4E" w:rsidRDefault="006446A5" w:rsidP="00DB0E4E">
      <w:pPr>
        <w:spacing w:line="276" w:lineRule="auto"/>
        <w:jc w:val="both"/>
        <w:rPr>
          <w:sz w:val="24"/>
          <w:szCs w:val="24"/>
          <w:highlight w:val="yellow"/>
        </w:rPr>
      </w:pPr>
      <w:r w:rsidRPr="00DB0E4E">
        <w:rPr>
          <w:sz w:val="24"/>
          <w:szCs w:val="24"/>
        </w:rPr>
        <w:t xml:space="preserve">Целью </w:t>
      </w:r>
      <w:r w:rsidR="00D746AA" w:rsidRPr="00DB0E4E">
        <w:rPr>
          <w:sz w:val="24"/>
          <w:szCs w:val="24"/>
        </w:rPr>
        <w:t xml:space="preserve">ИА является установление соответствия результатов освоения выпускником </w:t>
      </w:r>
      <w:r w:rsidR="008D190A" w:rsidRPr="00DB0E4E">
        <w:rPr>
          <w:sz w:val="24"/>
          <w:szCs w:val="24"/>
        </w:rPr>
        <w:t>ПСТБИ</w:t>
      </w:r>
      <w:r w:rsidR="00D746AA" w:rsidRPr="00DB0E4E">
        <w:rPr>
          <w:sz w:val="24"/>
          <w:szCs w:val="24"/>
        </w:rPr>
        <w:t xml:space="preserve"> </w:t>
      </w:r>
      <w:r w:rsidR="00E62D2F" w:rsidRPr="00DB0E4E">
        <w:rPr>
          <w:sz w:val="24"/>
          <w:szCs w:val="24"/>
        </w:rPr>
        <w:t>О</w:t>
      </w:r>
      <w:r w:rsidR="0023507D" w:rsidRPr="00DB0E4E">
        <w:rPr>
          <w:sz w:val="24"/>
          <w:szCs w:val="24"/>
        </w:rPr>
        <w:t>бразовательной</w:t>
      </w:r>
      <w:r w:rsidR="00560C5F" w:rsidRPr="00DB0E4E">
        <w:rPr>
          <w:sz w:val="24"/>
          <w:szCs w:val="24"/>
        </w:rPr>
        <w:t xml:space="preserve"> </w:t>
      </w:r>
      <w:r w:rsidR="00D746AA" w:rsidRPr="00DB0E4E">
        <w:rPr>
          <w:sz w:val="24"/>
          <w:szCs w:val="24"/>
        </w:rPr>
        <w:t>программы</w:t>
      </w:r>
      <w:r w:rsidR="00E62D2F" w:rsidRPr="00DB0E4E">
        <w:rPr>
          <w:sz w:val="24"/>
          <w:szCs w:val="24"/>
        </w:rPr>
        <w:t>.</w:t>
      </w:r>
    </w:p>
    <w:p w14:paraId="6D670908" w14:textId="77777777"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рограмма </w:t>
      </w:r>
      <w:proofErr w:type="gramStart"/>
      <w:r w:rsidRPr="00DB0E4E">
        <w:rPr>
          <w:sz w:val="24"/>
          <w:szCs w:val="24"/>
        </w:rPr>
        <w:t>доводятся</w:t>
      </w:r>
      <w:proofErr w:type="gramEnd"/>
      <w:r w:rsidRPr="00DB0E4E">
        <w:rPr>
          <w:sz w:val="24"/>
          <w:szCs w:val="24"/>
        </w:rPr>
        <w:t xml:space="preserve"> до сведения обучающихся не позднее чем за шесть месяцев д</w:t>
      </w:r>
      <w:r w:rsidR="00D27AC7" w:rsidRPr="00DB0E4E">
        <w:rPr>
          <w:sz w:val="24"/>
          <w:szCs w:val="24"/>
        </w:rPr>
        <w:t>о начала итоговой аттестации</w:t>
      </w:r>
      <w:r w:rsidRPr="00DB0E4E">
        <w:rPr>
          <w:sz w:val="24"/>
          <w:szCs w:val="24"/>
        </w:rPr>
        <w:t>.</w:t>
      </w:r>
    </w:p>
    <w:p w14:paraId="24D259FD" w14:textId="77777777" w:rsidR="009E598A" w:rsidRPr="00DB0E4E" w:rsidRDefault="006446A5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К </w:t>
      </w:r>
      <w:r w:rsidR="00E33B06" w:rsidRPr="00DB0E4E">
        <w:rPr>
          <w:sz w:val="24"/>
          <w:szCs w:val="24"/>
        </w:rPr>
        <w:t xml:space="preserve">ИА допускаются лица, не имеющие академической задолженности и в полном </w:t>
      </w:r>
      <w:proofErr w:type="spellStart"/>
      <w:r w:rsidR="00E33B06" w:rsidRPr="00DB0E4E">
        <w:rPr>
          <w:sz w:val="24"/>
          <w:szCs w:val="24"/>
        </w:rPr>
        <w:t>объеме</w:t>
      </w:r>
      <w:proofErr w:type="spellEnd"/>
      <w:r w:rsidR="00E33B06" w:rsidRPr="00DB0E4E">
        <w:rPr>
          <w:sz w:val="24"/>
          <w:szCs w:val="24"/>
        </w:rPr>
        <w:t xml:space="preserve"> выполнившие учебный план или индивидуальный учебный план, предусмотренные </w:t>
      </w:r>
      <w:r w:rsidR="00E62D2F" w:rsidRPr="00DB0E4E">
        <w:rPr>
          <w:sz w:val="24"/>
          <w:szCs w:val="24"/>
        </w:rPr>
        <w:t>О</w:t>
      </w:r>
      <w:r w:rsidR="0023507D" w:rsidRPr="00DB0E4E">
        <w:rPr>
          <w:sz w:val="24"/>
          <w:szCs w:val="24"/>
        </w:rPr>
        <w:t>бразовательной</w:t>
      </w:r>
      <w:r w:rsidR="00560C5F" w:rsidRPr="00DB0E4E">
        <w:rPr>
          <w:sz w:val="24"/>
          <w:szCs w:val="24"/>
        </w:rPr>
        <w:t xml:space="preserve"> </w:t>
      </w:r>
      <w:r w:rsidR="00E33B06" w:rsidRPr="00DB0E4E">
        <w:rPr>
          <w:sz w:val="24"/>
          <w:szCs w:val="24"/>
        </w:rPr>
        <w:t>программой</w:t>
      </w:r>
      <w:r w:rsidR="00E62D2F" w:rsidRPr="00DB0E4E">
        <w:rPr>
          <w:sz w:val="24"/>
          <w:szCs w:val="24"/>
        </w:rPr>
        <w:t>.</w:t>
      </w:r>
    </w:p>
    <w:p w14:paraId="34D30FE9" w14:textId="77777777" w:rsidR="00E33B06" w:rsidRPr="00DB0E4E" w:rsidRDefault="006446A5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Допуск </w:t>
      </w:r>
      <w:r w:rsidR="00E62D2F" w:rsidRPr="00DB0E4E">
        <w:rPr>
          <w:sz w:val="24"/>
          <w:szCs w:val="24"/>
        </w:rPr>
        <w:t>обучающегося</w:t>
      </w:r>
      <w:r w:rsidRPr="00DB0E4E">
        <w:rPr>
          <w:sz w:val="24"/>
          <w:szCs w:val="24"/>
        </w:rPr>
        <w:t xml:space="preserve"> к </w:t>
      </w:r>
      <w:r w:rsidR="00E33B06" w:rsidRPr="00DB0E4E">
        <w:rPr>
          <w:sz w:val="24"/>
          <w:szCs w:val="24"/>
        </w:rPr>
        <w:t xml:space="preserve">ИА объявляется приказом ректора </w:t>
      </w:r>
      <w:r w:rsidR="00E62D2F" w:rsidRPr="00DB0E4E">
        <w:rPr>
          <w:sz w:val="24"/>
          <w:szCs w:val="24"/>
        </w:rPr>
        <w:t>или</w:t>
      </w:r>
      <w:r w:rsidR="00E33B06" w:rsidRPr="00DB0E4E">
        <w:rPr>
          <w:sz w:val="24"/>
          <w:szCs w:val="24"/>
        </w:rPr>
        <w:t xml:space="preserve"> проректора по учебной работе </w:t>
      </w:r>
      <w:r w:rsidR="008D190A" w:rsidRPr="00DB0E4E">
        <w:rPr>
          <w:sz w:val="24"/>
          <w:szCs w:val="24"/>
        </w:rPr>
        <w:t>ПСТБИ</w:t>
      </w:r>
      <w:r w:rsidR="00E33B06" w:rsidRPr="00DB0E4E">
        <w:rPr>
          <w:sz w:val="24"/>
          <w:szCs w:val="24"/>
        </w:rPr>
        <w:t>.</w:t>
      </w:r>
    </w:p>
    <w:p w14:paraId="20161EAF" w14:textId="77777777" w:rsidR="00FD5724" w:rsidRPr="00DB0E4E" w:rsidRDefault="00FD5724" w:rsidP="00DB0E4E">
      <w:pPr>
        <w:spacing w:line="276" w:lineRule="auto"/>
        <w:jc w:val="both"/>
        <w:rPr>
          <w:sz w:val="24"/>
          <w:szCs w:val="24"/>
        </w:rPr>
      </w:pPr>
    </w:p>
    <w:p w14:paraId="0BA3EC87" w14:textId="77777777" w:rsidR="00CA444B" w:rsidRPr="00DB0E4E" w:rsidRDefault="004A6C6F" w:rsidP="00DB0E4E">
      <w:pPr>
        <w:pStyle w:val="10"/>
        <w:spacing w:line="276" w:lineRule="auto"/>
        <w:rPr>
          <w:szCs w:val="24"/>
        </w:rPr>
      </w:pPr>
      <w:bookmarkStart w:id="1" w:name="_Toc510639854"/>
      <w:r w:rsidRPr="00DB0E4E">
        <w:rPr>
          <w:szCs w:val="24"/>
        </w:rPr>
        <w:t>Организация итоговой аттестации</w:t>
      </w:r>
      <w:bookmarkEnd w:id="1"/>
    </w:p>
    <w:p w14:paraId="2AB5BF6D" w14:textId="77777777" w:rsidR="004A6C6F" w:rsidRPr="00DB0E4E" w:rsidRDefault="004A6C6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 соответствии с образовательной программой ИА выпускников предусматривает следующие виды аттестационных испытаний: </w:t>
      </w:r>
    </w:p>
    <w:p w14:paraId="197D7DE9" w14:textId="77777777"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защита выпускной квалификационной работы</w:t>
      </w:r>
      <w:r w:rsidR="00D27AC7" w:rsidRPr="00DB0E4E">
        <w:rPr>
          <w:sz w:val="24"/>
          <w:szCs w:val="24"/>
        </w:rPr>
        <w:t xml:space="preserve"> (осуществляется по результатам соответствующего испытания в ПСТГУ согласно условиям Договора № 498 о сетевой форме реализации ООП);</w:t>
      </w:r>
    </w:p>
    <w:p w14:paraId="7E5407CB" w14:textId="77777777"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r w:rsidR="004A6C6F" w:rsidRPr="00DB0E4E">
        <w:rPr>
          <w:sz w:val="24"/>
          <w:szCs w:val="24"/>
        </w:rPr>
        <w:t>итоговый экзамен</w:t>
      </w:r>
      <w:r w:rsidR="008D190A" w:rsidRPr="00DB0E4E">
        <w:rPr>
          <w:sz w:val="24"/>
          <w:szCs w:val="24"/>
        </w:rPr>
        <w:t xml:space="preserve"> по </w:t>
      </w:r>
      <w:r w:rsidRPr="00DB0E4E">
        <w:rPr>
          <w:sz w:val="24"/>
          <w:szCs w:val="24"/>
        </w:rPr>
        <w:t>направлению подготовки 48.03.01 «Теология»</w:t>
      </w:r>
      <w:r w:rsidR="008D190A" w:rsidRPr="00DB0E4E">
        <w:rPr>
          <w:sz w:val="24"/>
          <w:szCs w:val="24"/>
        </w:rPr>
        <w:t xml:space="preserve"> </w:t>
      </w:r>
      <w:r w:rsidR="00D27AC7" w:rsidRPr="00DB0E4E">
        <w:rPr>
          <w:sz w:val="24"/>
          <w:szCs w:val="24"/>
        </w:rPr>
        <w:t>(осуществляется по результатам соответствующего испытания в ПСТГУ согласно условиям Договора № 498 о сетевой форме реализации ООП);</w:t>
      </w:r>
    </w:p>
    <w:p w14:paraId="78BBE0C4" w14:textId="77777777" w:rsidR="004A6C6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r w:rsidR="008D190A" w:rsidRPr="00DB0E4E">
        <w:rPr>
          <w:sz w:val="24"/>
          <w:szCs w:val="24"/>
        </w:rPr>
        <w:t>итоговый экзамен по программе подготовки служителей и религиозного персонала православного вероисповедания.</w:t>
      </w:r>
    </w:p>
    <w:p w14:paraId="5AAAC04E" w14:textId="77777777" w:rsidR="005A5C74" w:rsidRPr="00DB0E4E" w:rsidRDefault="005A5C7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бучающимся и лицам, привлекаемым </w:t>
      </w:r>
      <w:proofErr w:type="gramStart"/>
      <w:r w:rsidRPr="00DB0E4E">
        <w:rPr>
          <w:sz w:val="24"/>
          <w:szCs w:val="24"/>
        </w:rPr>
        <w:t>к  итоговой</w:t>
      </w:r>
      <w:proofErr w:type="gramEnd"/>
      <w:r w:rsidRPr="00DB0E4E">
        <w:rPr>
          <w:sz w:val="24"/>
          <w:szCs w:val="24"/>
        </w:rPr>
        <w:t xml:space="preserve"> аттестации, во время </w:t>
      </w:r>
      <w:proofErr w:type="spellStart"/>
      <w:r w:rsidRPr="00DB0E4E">
        <w:rPr>
          <w:sz w:val="24"/>
          <w:szCs w:val="24"/>
        </w:rPr>
        <w:t>ее</w:t>
      </w:r>
      <w:proofErr w:type="spellEnd"/>
      <w:r w:rsidRPr="00DB0E4E">
        <w:rPr>
          <w:sz w:val="24"/>
          <w:szCs w:val="24"/>
        </w:rPr>
        <w:t xml:space="preserve"> проведения запрещается иметь при себе и использовать средства связи. </w:t>
      </w:r>
    </w:p>
    <w:p w14:paraId="63A048F9" w14:textId="77777777" w:rsidR="00BB29AB" w:rsidRPr="00DB0E4E" w:rsidRDefault="005A5C7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Успешное прохождение итоговой аттестации является основанием для выдачи обучающемуся документа о соответствующей</w:t>
      </w:r>
      <w:r w:rsidR="00BB29AB" w:rsidRPr="00DB0E4E">
        <w:rPr>
          <w:sz w:val="24"/>
          <w:szCs w:val="24"/>
        </w:rPr>
        <w:t xml:space="preserve"> квалификации.</w:t>
      </w:r>
    </w:p>
    <w:p w14:paraId="171C7417" w14:textId="77777777" w:rsidR="00E62D2F" w:rsidRPr="00DB0E4E" w:rsidRDefault="00FF22FB" w:rsidP="00DB0E4E">
      <w:pPr>
        <w:pStyle w:val="10"/>
        <w:spacing w:line="276" w:lineRule="auto"/>
        <w:rPr>
          <w:szCs w:val="24"/>
        </w:rPr>
      </w:pPr>
      <w:bookmarkStart w:id="2" w:name="_Toc510639855"/>
      <w:r w:rsidRPr="00DB0E4E">
        <w:rPr>
          <w:szCs w:val="24"/>
        </w:rPr>
        <w:lastRenderedPageBreak/>
        <w:t>Итоговый экзамен по программе подготовки служителей и религиозного персонала православного вероисповедания</w:t>
      </w:r>
      <w:bookmarkEnd w:id="2"/>
    </w:p>
    <w:p w14:paraId="399E64F5" w14:textId="77777777" w:rsidR="009531BA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Осуществляется по результатам освоения компетенций, дисциплин и практик профильного цикла ООП.</w:t>
      </w:r>
    </w:p>
    <w:p w14:paraId="0C93D33D" w14:textId="77777777" w:rsidR="00FF22FB" w:rsidRPr="00DB0E4E" w:rsidRDefault="00FF22FB" w:rsidP="00DB0E4E">
      <w:pPr>
        <w:pStyle w:val="3"/>
        <w:spacing w:line="276" w:lineRule="auto"/>
        <w:rPr>
          <w:sz w:val="24"/>
          <w:szCs w:val="24"/>
        </w:rPr>
      </w:pPr>
      <w:bookmarkStart w:id="3" w:name="_Toc510639856"/>
      <w:r w:rsidRPr="00DB0E4E">
        <w:rPr>
          <w:sz w:val="24"/>
          <w:szCs w:val="24"/>
        </w:rPr>
        <w:t>Компетенции, составляющие профильный цикл ООП:</w:t>
      </w:r>
      <w:bookmarkEnd w:id="3"/>
    </w:p>
    <w:p w14:paraId="1E1B8289" w14:textId="77777777"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1: способность использовать базовые и специальные теологические знания при решении задач пастырской деятельности</w:t>
      </w:r>
    </w:p>
    <w:p w14:paraId="206B7E2A" w14:textId="77777777"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2: способность к осознанному и деятельному участию в богослужении, таинствах и обрядах</w:t>
      </w:r>
    </w:p>
    <w:p w14:paraId="56D3D42B" w14:textId="77777777"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3: способность пользоваться навыками проповеднической деятельности</w:t>
      </w:r>
    </w:p>
    <w:p w14:paraId="177F5755" w14:textId="77777777"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4: способность к организации и осуществлению социальной и просветительской деятельности прихода</w:t>
      </w:r>
    </w:p>
    <w:p w14:paraId="0B4605F7" w14:textId="77777777" w:rsidR="00FF22FB" w:rsidRPr="00DB0E4E" w:rsidRDefault="00FF22FB" w:rsidP="00DB0E4E">
      <w:pPr>
        <w:pStyle w:val="3"/>
        <w:spacing w:line="276" w:lineRule="auto"/>
        <w:rPr>
          <w:sz w:val="24"/>
          <w:szCs w:val="24"/>
        </w:rPr>
      </w:pPr>
      <w:bookmarkStart w:id="4" w:name="_Toc510639857"/>
      <w:r w:rsidRPr="00DB0E4E">
        <w:rPr>
          <w:sz w:val="24"/>
          <w:szCs w:val="24"/>
        </w:rPr>
        <w:t>Дисциплины, составляющие профильный цикл ООП:</w:t>
      </w:r>
      <w:bookmarkEnd w:id="4"/>
    </w:p>
    <w:p w14:paraId="185F7D0B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рактическое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руководство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для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астырей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224CDE33" w14:textId="77777777" w:rsidR="00BB29A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астырское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богословие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79F4FDC6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Риторика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46B89E6C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Гомилетика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33A27B10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рактика</w:t>
      </w:r>
      <w:proofErr w:type="spellEnd"/>
      <w:r w:rsidRPr="00DB0E4E">
        <w:rPr>
          <w:rFonts w:ascii="Times New Roman" w:hAnsi="Times New Roman"/>
        </w:rPr>
        <w:t xml:space="preserve"> диаконского </w:t>
      </w:r>
      <w:proofErr w:type="spellStart"/>
      <w:r w:rsidRPr="00DB0E4E">
        <w:rPr>
          <w:rFonts w:ascii="Times New Roman" w:hAnsi="Times New Roman"/>
        </w:rPr>
        <w:t>служения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7B57E8E1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Миссионерски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семинар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768DF84B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равовые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основы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деятельности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рихода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3F7B5F7D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астырская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наркология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7B0B1D31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Русская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словесность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746BD862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астырская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сихиатрия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685923E8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едагогика</w:t>
      </w:r>
      <w:proofErr w:type="spellEnd"/>
      <w:r w:rsidRPr="00DB0E4E">
        <w:rPr>
          <w:rFonts w:ascii="Times New Roman" w:hAnsi="Times New Roman"/>
        </w:rPr>
        <w:t xml:space="preserve"> и </w:t>
      </w:r>
      <w:proofErr w:type="spellStart"/>
      <w:r w:rsidRPr="00DB0E4E">
        <w:rPr>
          <w:rFonts w:ascii="Times New Roman" w:hAnsi="Times New Roman"/>
        </w:rPr>
        <w:t>психология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3EC3624F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Новомученики и </w:t>
      </w:r>
      <w:proofErr w:type="spellStart"/>
      <w:r w:rsidRPr="00DB0E4E">
        <w:rPr>
          <w:rFonts w:ascii="Times New Roman" w:hAnsi="Times New Roman"/>
        </w:rPr>
        <w:t>исповедники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российские</w:t>
      </w:r>
      <w:proofErr w:type="spellEnd"/>
      <w:r w:rsidRPr="00DB0E4E">
        <w:rPr>
          <w:rFonts w:ascii="Times New Roman" w:hAnsi="Times New Roman"/>
        </w:rPr>
        <w:t xml:space="preserve">  </w:t>
      </w:r>
    </w:p>
    <w:p w14:paraId="689F412C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Богослужебное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чтение</w:t>
      </w:r>
      <w:proofErr w:type="spellEnd"/>
    </w:p>
    <w:p w14:paraId="409411F8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Церковно-певчески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обиход</w:t>
      </w:r>
      <w:proofErr w:type="spellEnd"/>
    </w:p>
    <w:p w14:paraId="0B8240E5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Актуальные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роблемы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астырского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служения</w:t>
      </w:r>
      <w:proofErr w:type="spellEnd"/>
    </w:p>
    <w:p w14:paraId="1F0056F4" w14:textId="77777777"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амятники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русско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богословско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традиции</w:t>
      </w:r>
      <w:proofErr w:type="spellEnd"/>
      <w:r w:rsidRPr="00DB0E4E">
        <w:rPr>
          <w:rFonts w:ascii="Times New Roman" w:hAnsi="Times New Roman"/>
        </w:rPr>
        <w:t xml:space="preserve"> </w:t>
      </w:r>
    </w:p>
    <w:p w14:paraId="6B14863C" w14:textId="77777777" w:rsidR="00FF22FB" w:rsidRPr="00DB0E4E" w:rsidRDefault="00BB29AB" w:rsidP="00DB0E4E">
      <w:pPr>
        <w:pStyle w:val="3"/>
        <w:spacing w:line="276" w:lineRule="auto"/>
        <w:rPr>
          <w:sz w:val="24"/>
          <w:szCs w:val="24"/>
        </w:rPr>
      </w:pPr>
      <w:bookmarkStart w:id="5" w:name="_Toc510639858"/>
      <w:r w:rsidRPr="00DB0E4E">
        <w:rPr>
          <w:sz w:val="24"/>
          <w:szCs w:val="24"/>
        </w:rPr>
        <w:t>Практики, составляющие профильный цикл ООП:</w:t>
      </w:r>
      <w:bookmarkEnd w:id="5"/>
    </w:p>
    <w:p w14:paraId="0D6EA376" w14:textId="77777777" w:rsidR="00FF22FB" w:rsidRPr="00DB0E4E" w:rsidRDefault="00FF22FB" w:rsidP="00DB0E4E">
      <w:pPr>
        <w:pStyle w:val="ab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Учебная</w:t>
      </w:r>
      <w:proofErr w:type="spellEnd"/>
    </w:p>
    <w:p w14:paraId="68819C7D" w14:textId="77777777" w:rsidR="00FF22FB" w:rsidRPr="00DB0E4E" w:rsidRDefault="00FF22FB" w:rsidP="00DB0E4E">
      <w:pPr>
        <w:pStyle w:val="ab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роизводственная</w:t>
      </w:r>
      <w:proofErr w:type="spellEnd"/>
    </w:p>
    <w:p w14:paraId="4F5D5135" w14:textId="77777777" w:rsidR="006C2198" w:rsidRPr="00DB0E4E" w:rsidRDefault="006C2198" w:rsidP="00DB0E4E">
      <w:pPr>
        <w:spacing w:line="276" w:lineRule="auto"/>
        <w:jc w:val="both"/>
        <w:rPr>
          <w:sz w:val="24"/>
          <w:szCs w:val="24"/>
        </w:rPr>
      </w:pPr>
    </w:p>
    <w:p w14:paraId="4A014A60" w14:textId="77777777" w:rsidR="00BC50C3" w:rsidRPr="00DB0E4E" w:rsidRDefault="00BC50C3" w:rsidP="00DB0E4E">
      <w:pPr>
        <w:pStyle w:val="10"/>
        <w:spacing w:line="276" w:lineRule="auto"/>
        <w:rPr>
          <w:szCs w:val="24"/>
        </w:rPr>
      </w:pPr>
      <w:bookmarkStart w:id="6" w:name="_Toc510639859"/>
      <w:r w:rsidRPr="00DB0E4E">
        <w:rPr>
          <w:szCs w:val="24"/>
        </w:rPr>
        <w:lastRenderedPageBreak/>
        <w:t>Фонд оценочных средств для итоговой аттестации</w:t>
      </w:r>
      <w:bookmarkEnd w:id="6"/>
    </w:p>
    <w:p w14:paraId="2E8F22D6" w14:textId="77777777" w:rsidR="00BC50C3" w:rsidRPr="00DB0E4E" w:rsidRDefault="00360979" w:rsidP="00DB0E4E">
      <w:pPr>
        <w:pStyle w:val="3"/>
        <w:spacing w:line="276" w:lineRule="auto"/>
        <w:rPr>
          <w:rStyle w:val="a8"/>
          <w:b/>
          <w:bCs w:val="0"/>
          <w:sz w:val="24"/>
          <w:szCs w:val="24"/>
        </w:rPr>
      </w:pPr>
      <w:bookmarkStart w:id="7" w:name="_Toc510639860"/>
      <w:r w:rsidRPr="00DB0E4E">
        <w:rPr>
          <w:rStyle w:val="a8"/>
          <w:b/>
          <w:bCs w:val="0"/>
          <w:sz w:val="24"/>
          <w:szCs w:val="24"/>
        </w:rPr>
        <w:t>Компетенции</w:t>
      </w:r>
      <w:bookmarkEnd w:id="7"/>
    </w:p>
    <w:p w14:paraId="44383D0A" w14:textId="77777777" w:rsidR="00BC50C3" w:rsidRPr="00DB0E4E" w:rsidRDefault="00BC50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 соответствии с целями основной образовательной программы к концу обучения выпускник должен обладать всеми компетенциям </w:t>
      </w:r>
      <w:r w:rsidR="00360979" w:rsidRPr="00DB0E4E">
        <w:rPr>
          <w:sz w:val="24"/>
          <w:szCs w:val="24"/>
        </w:rPr>
        <w:t>О</w:t>
      </w:r>
      <w:r w:rsidRPr="00DB0E4E">
        <w:rPr>
          <w:sz w:val="24"/>
          <w:szCs w:val="24"/>
        </w:rPr>
        <w:t xml:space="preserve">бразовательной программы. Освоение каждой компетенции осуществляется в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дисциплин образовательной программы. На Итоговый экзамен по программе подготовки служителей и религиозного персонала православного вероисповедания выносится контроль качества освоения завершающего этапа всех профессиональных компетенции профильного цикла ООП.  </w:t>
      </w:r>
    </w:p>
    <w:p w14:paraId="3C8A858B" w14:textId="77777777" w:rsidR="00360979" w:rsidRPr="00DB0E4E" w:rsidRDefault="00360979" w:rsidP="00DB0E4E">
      <w:pPr>
        <w:pStyle w:val="3"/>
        <w:spacing w:line="276" w:lineRule="auto"/>
        <w:rPr>
          <w:sz w:val="24"/>
          <w:szCs w:val="24"/>
        </w:rPr>
      </w:pPr>
      <w:bookmarkStart w:id="8" w:name="_Toc510639861"/>
      <w:r w:rsidRPr="00DB0E4E">
        <w:rPr>
          <w:sz w:val="24"/>
          <w:szCs w:val="24"/>
        </w:rPr>
        <w:t>Вопросы для проведения Итогового экзамена по программе подготовки служителей и религиозного персонала православного вероисповедания</w:t>
      </w:r>
      <w:bookmarkEnd w:id="8"/>
      <w:r w:rsidRPr="00DB0E4E">
        <w:rPr>
          <w:sz w:val="24"/>
          <w:szCs w:val="24"/>
        </w:rPr>
        <w:t xml:space="preserve"> </w:t>
      </w:r>
    </w:p>
    <w:p w14:paraId="29320854" w14:textId="77777777"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I. Продемонстрировать:</w:t>
      </w:r>
    </w:p>
    <w:p w14:paraId="7F764864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Знакомство с текстом Известия учительного (Особенно вопросов, качающихся приготовления священнослужителя к совершению Литургии, требований к веществам, употребляемым при совершении Литургии и решений нестандартных ситуаций, могущих случиться при совершении Литургии).</w:t>
      </w:r>
    </w:p>
    <w:p w14:paraId="77C42846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Понимание богословского смысла церковных Таинств и Чина Погребения мирских человек.</w:t>
      </w:r>
    </w:p>
    <w:p w14:paraId="3B4A00B0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Знание текста Евангелия.</w:t>
      </w:r>
    </w:p>
    <w:p w14:paraId="21093223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Знание церковного календаря (дат праздников) и особенностей постового и праздничного богослужения.</w:t>
      </w:r>
    </w:p>
    <w:p w14:paraId="78D52627" w14:textId="77777777" w:rsidR="00360979" w:rsidRPr="00DB0E4E" w:rsidRDefault="00360979" w:rsidP="00DB0E4E">
      <w:pPr>
        <w:spacing w:line="276" w:lineRule="auto"/>
        <w:rPr>
          <w:b/>
          <w:sz w:val="24"/>
          <w:szCs w:val="24"/>
        </w:rPr>
      </w:pPr>
      <w:r w:rsidRPr="00DB0E4E">
        <w:rPr>
          <w:b/>
          <w:sz w:val="24"/>
          <w:szCs w:val="24"/>
        </w:rPr>
        <w:t>II. Продемонстрировать владение навыками коммуникации в различных пастырских ситуациях:</w:t>
      </w:r>
    </w:p>
    <w:p w14:paraId="2425A446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Главные черты, особенности живых и активных общин. Каковы основные типы и направления внешней и внутренней деятельности православной общины сегодня?</w:t>
      </w:r>
    </w:p>
    <w:p w14:paraId="531BDFE1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Что отличает общину от прихода (пусть и достаточно постоянного или даже растущего численно)? Община на большом приходе. Стоит ли как-то выделять членов общины из всего прихода?</w:t>
      </w:r>
    </w:p>
    <w:p w14:paraId="6F689B65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Является ли принцип духовничества (постоянного глубокого и тесного духовного наставничества) обязательным для правильной организации жизни в Церкви в современных нам условиях? Надо ли стремиться для священника стать духовником?</w:t>
      </w:r>
    </w:p>
    <w:p w14:paraId="1B1E57AC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Как относится к нередко высказываемому мнению: сейчас настоящих духовников нет, чаще ходите в храм, приступайте к Таинствам, читайте Писание, святых отцов и будет достаточно?</w:t>
      </w:r>
    </w:p>
    <w:p w14:paraId="76161D33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Труд священника во время исповеди: слушание, сопереживание, молитва, содействие, беседа? </w:t>
      </w:r>
    </w:p>
    <w:p w14:paraId="496B24D0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В какой мере священник может давать советы, во время исповеди, особенно в «житейских» вопросах (не обладая прозорливостью, а только исходя из своих знаний и жизненного опыта)?</w:t>
      </w:r>
    </w:p>
    <w:p w14:paraId="2E701FFF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В какой мере «негативное состояние» и «</w:t>
      </w:r>
      <w:proofErr w:type="spellStart"/>
      <w:r w:rsidRPr="00DB0E4E">
        <w:rPr>
          <w:sz w:val="24"/>
          <w:szCs w:val="24"/>
        </w:rPr>
        <w:t>тяжелый</w:t>
      </w:r>
      <w:proofErr w:type="spellEnd"/>
      <w:r w:rsidRPr="00DB0E4E">
        <w:rPr>
          <w:sz w:val="24"/>
          <w:szCs w:val="24"/>
        </w:rPr>
        <w:t xml:space="preserve"> осадок», во время исповеди, передаются священнику? Как этому противостоять или не нужно этого делать?</w:t>
      </w:r>
    </w:p>
    <w:p w14:paraId="1E884AB6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Современные особенности формирования материальной основы жизни прихода (источники поступления средств, статьи расходов, принципы внутреннего распределения). </w:t>
      </w:r>
    </w:p>
    <w:p w14:paraId="6DA6F01F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блема «церковной торговли» - что допустимо (производство и продажа собственной продукции, перепродажа, ярмарки и т.д.), а что лучше избежать?</w:t>
      </w:r>
    </w:p>
    <w:p w14:paraId="3856C475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Требы: </w:t>
      </w:r>
    </w:p>
    <w:p w14:paraId="73BB8542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а. полностью добровольные пожертвования без какого-либо «побуждения» со стороны Церкви, </w:t>
      </w:r>
    </w:p>
    <w:p w14:paraId="7BF41D20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б. пожертвования в </w:t>
      </w:r>
      <w:proofErr w:type="spellStart"/>
      <w:r w:rsidRPr="00DB0E4E">
        <w:rPr>
          <w:sz w:val="24"/>
          <w:szCs w:val="24"/>
        </w:rPr>
        <w:t>определенном</w:t>
      </w:r>
      <w:proofErr w:type="spellEnd"/>
      <w:r w:rsidRPr="00DB0E4E">
        <w:rPr>
          <w:sz w:val="24"/>
          <w:szCs w:val="24"/>
        </w:rPr>
        <w:t xml:space="preserve"> ожидаемом и высказанном публично </w:t>
      </w:r>
      <w:proofErr w:type="spellStart"/>
      <w:r w:rsidRPr="00DB0E4E">
        <w:rPr>
          <w:sz w:val="24"/>
          <w:szCs w:val="24"/>
        </w:rPr>
        <w:t>объеме</w:t>
      </w:r>
      <w:proofErr w:type="spellEnd"/>
    </w:p>
    <w:p w14:paraId="5F0E410B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или </w:t>
      </w:r>
    </w:p>
    <w:p w14:paraId="40E23CE8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в. фиксированные цены</w:t>
      </w:r>
    </w:p>
    <w:p w14:paraId="42475810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До принятия сана: выбор будущей супруги (а если она плохо себе представляет особенности предстоящей жизни или, тем более, не видит в себе сил быть женой священника?).</w:t>
      </w:r>
    </w:p>
    <w:p w14:paraId="460A381A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Степень вовлеченности матушки и детей священнослужителя в служение: различные примеры. Должна ли матушка обязательно принимать участие в делах храма?</w:t>
      </w:r>
    </w:p>
    <w:p w14:paraId="11171291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Работающая матушка. Положительные и отрицательные примеры.</w:t>
      </w:r>
    </w:p>
    <w:p w14:paraId="3D300557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ариант различных степеней </w:t>
      </w:r>
      <w:proofErr w:type="spellStart"/>
      <w:r w:rsidRPr="00DB0E4E">
        <w:rPr>
          <w:sz w:val="24"/>
          <w:szCs w:val="24"/>
        </w:rPr>
        <w:t>воцерковленности</w:t>
      </w:r>
      <w:proofErr w:type="spellEnd"/>
      <w:r w:rsidRPr="00DB0E4E">
        <w:rPr>
          <w:sz w:val="24"/>
          <w:szCs w:val="24"/>
        </w:rPr>
        <w:t xml:space="preserve"> и глубины веры в семье. Если дети священнослужителя отошли от Церкви?</w:t>
      </w:r>
    </w:p>
    <w:p w14:paraId="7649AB13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Как правильно построить общение со смертельно больным человеком, когда неизбежность смерти для него очевидна.</w:t>
      </w:r>
    </w:p>
    <w:p w14:paraId="0334FB41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В современной медицине есть практика сообщать пациенту о смертельности его болезни, но люди разные и реакция может быть различна. Как поступить священнику если он знает о смертельности болезни, а возможно и близкой смерти человека.</w:t>
      </w:r>
    </w:p>
    <w:p w14:paraId="2297B020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риглашение священника к болящему может иногда восприниматься больным как приготовление его к смерти, как избежать такой ситуации. </w:t>
      </w:r>
    </w:p>
    <w:p w14:paraId="304C885B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очему в нашей Церкви нет проповеди о десятине, не духовной, а именно материальной. Это могло бы помочь не богатым приходам или мало обеспеченным семьям. </w:t>
      </w:r>
    </w:p>
    <w:p w14:paraId="0317D58B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Священство – это не ремесло, а </w:t>
      </w:r>
      <w:proofErr w:type="gramStart"/>
      <w:r w:rsidRPr="00DB0E4E">
        <w:rPr>
          <w:sz w:val="24"/>
          <w:szCs w:val="24"/>
        </w:rPr>
        <w:t>служение</w:t>
      </w:r>
      <w:proofErr w:type="gramEnd"/>
      <w:r w:rsidRPr="00DB0E4E">
        <w:rPr>
          <w:sz w:val="24"/>
          <w:szCs w:val="24"/>
        </w:rPr>
        <w:t xml:space="preserve"> и чтобы в нём совершенствоваться, человек в идеале не должен распыляться на заботу о пропитании. Размер оплаты служения священника в значительной степени определяется численностью прихода и оплатой треб, которых не всегда хватает для содержания семьи. Как Вы относитесь к подработке священника на «стороне»? (в светской организации).</w:t>
      </w:r>
    </w:p>
    <w:p w14:paraId="4467D7BD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Структура молодёжных организаций в РПЦ. Есть ли общая концепция работы, или каждый пастырь может проявить творческий подход.</w:t>
      </w:r>
    </w:p>
    <w:p w14:paraId="5ECC47E0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Как должна строиться </w:t>
      </w:r>
      <w:proofErr w:type="spellStart"/>
      <w:r w:rsidRPr="00DB0E4E">
        <w:rPr>
          <w:sz w:val="24"/>
          <w:szCs w:val="24"/>
        </w:rPr>
        <w:t>молоёжная</w:t>
      </w:r>
      <w:proofErr w:type="spellEnd"/>
      <w:r w:rsidRPr="00DB0E4E">
        <w:rPr>
          <w:sz w:val="24"/>
          <w:szCs w:val="24"/>
        </w:rPr>
        <w:t xml:space="preserve"> работа на приходе. Какие виды бывают.</w:t>
      </w:r>
    </w:p>
    <w:p w14:paraId="5DEE4187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 xml:space="preserve">Как привлечь </w:t>
      </w:r>
      <w:proofErr w:type="spellStart"/>
      <w:r w:rsidRPr="00DB0E4E">
        <w:rPr>
          <w:sz w:val="24"/>
          <w:szCs w:val="24"/>
        </w:rPr>
        <w:t>молодежь</w:t>
      </w:r>
      <w:proofErr w:type="spellEnd"/>
      <w:r w:rsidRPr="00DB0E4E">
        <w:rPr>
          <w:sz w:val="24"/>
          <w:szCs w:val="24"/>
        </w:rPr>
        <w:t xml:space="preserve"> в Храм? Каким должен быть священник, занимающийся </w:t>
      </w:r>
      <w:proofErr w:type="spellStart"/>
      <w:r w:rsidRPr="00DB0E4E">
        <w:rPr>
          <w:sz w:val="24"/>
          <w:szCs w:val="24"/>
        </w:rPr>
        <w:t>молодежью</w:t>
      </w:r>
      <w:proofErr w:type="spellEnd"/>
      <w:r w:rsidRPr="00DB0E4E">
        <w:rPr>
          <w:sz w:val="24"/>
          <w:szCs w:val="24"/>
        </w:rPr>
        <w:t>?</w:t>
      </w:r>
    </w:p>
    <w:p w14:paraId="1854BA20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едение более двух </w:t>
      </w:r>
      <w:proofErr w:type="spellStart"/>
      <w:r w:rsidRPr="00DB0E4E">
        <w:rPr>
          <w:sz w:val="24"/>
          <w:szCs w:val="24"/>
        </w:rPr>
        <w:t>огласительных</w:t>
      </w:r>
      <w:proofErr w:type="spellEnd"/>
      <w:r w:rsidRPr="00DB0E4E">
        <w:rPr>
          <w:sz w:val="24"/>
          <w:szCs w:val="24"/>
        </w:rPr>
        <w:t xml:space="preserve"> бесед 4 и более (до 3 месяцев, а то и 2 лет) при общепринятом малом количестве бесед. Положительный опыт и отрицательный.</w:t>
      </w:r>
    </w:p>
    <w:p w14:paraId="05752E8D" w14:textId="77777777"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proofErr w:type="spellStart"/>
      <w:r w:rsidRPr="00DB0E4E">
        <w:rPr>
          <w:sz w:val="24"/>
          <w:szCs w:val="24"/>
        </w:rPr>
        <w:t>Катехизация</w:t>
      </w:r>
      <w:proofErr w:type="spellEnd"/>
      <w:r w:rsidRPr="00DB0E4E">
        <w:rPr>
          <w:sz w:val="24"/>
          <w:szCs w:val="24"/>
        </w:rPr>
        <w:t xml:space="preserve"> на приходе: приоритеты, рекомендации по программе.</w:t>
      </w:r>
    </w:p>
    <w:p w14:paraId="7B87914A" w14:textId="77777777" w:rsidR="00360979" w:rsidRPr="00DB0E4E" w:rsidRDefault="00360979" w:rsidP="00DB0E4E">
      <w:pPr>
        <w:spacing w:line="276" w:lineRule="auto"/>
        <w:jc w:val="both"/>
        <w:rPr>
          <w:b/>
          <w:bCs/>
          <w:sz w:val="24"/>
          <w:szCs w:val="24"/>
        </w:rPr>
      </w:pPr>
      <w:r w:rsidRPr="00DB0E4E">
        <w:rPr>
          <w:sz w:val="24"/>
          <w:szCs w:val="24"/>
        </w:rPr>
        <w:t xml:space="preserve">Каковы наиболее </w:t>
      </w:r>
      <w:proofErr w:type="spellStart"/>
      <w:r w:rsidRPr="00DB0E4E">
        <w:rPr>
          <w:sz w:val="24"/>
          <w:szCs w:val="24"/>
        </w:rPr>
        <w:t>распространенные</w:t>
      </w:r>
      <w:proofErr w:type="spellEnd"/>
      <w:r w:rsidRPr="00DB0E4E">
        <w:rPr>
          <w:sz w:val="24"/>
          <w:szCs w:val="24"/>
        </w:rPr>
        <w:t xml:space="preserve"> ошибки священника при подготовке людей ко Крещению, Венчанию?</w:t>
      </w:r>
    </w:p>
    <w:p w14:paraId="1ADDBB52" w14:textId="77777777"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III. Продемонстрировать умение:</w:t>
      </w:r>
    </w:p>
    <w:p w14:paraId="476800F2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Отыскания в Служебнике и произнесения всех ектений</w:t>
      </w:r>
    </w:p>
    <w:p w14:paraId="7BF91AAD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2. Отыскания в книге Апостола и исполнения (наизусть) всего комплекса возгласов, </w:t>
      </w:r>
      <w:proofErr w:type="spellStart"/>
      <w:r w:rsidRPr="00DB0E4E">
        <w:rPr>
          <w:sz w:val="24"/>
          <w:szCs w:val="24"/>
        </w:rPr>
        <w:t>прокимна</w:t>
      </w:r>
      <w:proofErr w:type="spellEnd"/>
      <w:r w:rsidRPr="00DB0E4E">
        <w:rPr>
          <w:sz w:val="24"/>
          <w:szCs w:val="24"/>
        </w:rPr>
        <w:t>(</w:t>
      </w:r>
      <w:proofErr w:type="spellStart"/>
      <w:r w:rsidRPr="00DB0E4E">
        <w:rPr>
          <w:sz w:val="24"/>
          <w:szCs w:val="24"/>
        </w:rPr>
        <w:t>ов</w:t>
      </w:r>
      <w:proofErr w:type="spellEnd"/>
      <w:r w:rsidRPr="00DB0E4E">
        <w:rPr>
          <w:sz w:val="24"/>
          <w:szCs w:val="24"/>
        </w:rPr>
        <w:t xml:space="preserve">), </w:t>
      </w:r>
      <w:proofErr w:type="spellStart"/>
      <w:r w:rsidRPr="00DB0E4E">
        <w:rPr>
          <w:sz w:val="24"/>
          <w:szCs w:val="24"/>
        </w:rPr>
        <w:t>аллилуария</w:t>
      </w:r>
      <w:proofErr w:type="spellEnd"/>
      <w:r w:rsidRPr="00DB0E4E">
        <w:rPr>
          <w:sz w:val="24"/>
          <w:szCs w:val="24"/>
        </w:rPr>
        <w:t>(ев) и чтения (по книге) апостольского(их) зачала (зачал) на любой указанный день года</w:t>
      </w:r>
    </w:p>
    <w:p w14:paraId="1E816C17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Исполнения (наизусть) всего комплекса возгласов, обрамляющих чтение Евангелия на Литургии, и чтения (по книге) самого(их) евангельского(их) зачала (зачал)</w:t>
      </w:r>
    </w:p>
    <w:p w14:paraId="661C70F7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Богослужебного чтения паремий</w:t>
      </w:r>
    </w:p>
    <w:p w14:paraId="6C269FED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5. Выполнить каждение </w:t>
      </w:r>
    </w:p>
    <w:p w14:paraId="20D22C07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в начале Всенощного бдения</w:t>
      </w:r>
    </w:p>
    <w:p w14:paraId="39EFD5CB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«Господи, воззвах»</w:t>
      </w:r>
    </w:p>
    <w:p w14:paraId="40E9B100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литии на вечерне</w:t>
      </w:r>
    </w:p>
    <w:p w14:paraId="60382830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 </w:t>
      </w:r>
      <w:proofErr w:type="spellStart"/>
      <w:r w:rsidRPr="00DB0E4E">
        <w:rPr>
          <w:sz w:val="24"/>
          <w:szCs w:val="24"/>
        </w:rPr>
        <w:t>полиелее</w:t>
      </w:r>
      <w:proofErr w:type="spellEnd"/>
    </w:p>
    <w:p w14:paraId="656A9573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9 песни канона утрени</w:t>
      </w:r>
    </w:p>
    <w:p w14:paraId="44F438B7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 проскомидии</w:t>
      </w:r>
    </w:p>
    <w:p w14:paraId="68309972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Апостоле</w:t>
      </w:r>
    </w:p>
    <w:p w14:paraId="2B7BA9DE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херувимской песни</w:t>
      </w:r>
    </w:p>
    <w:p w14:paraId="4230825D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Евхаристическом каноне</w:t>
      </w:r>
    </w:p>
    <w:p w14:paraId="5A060605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 «Ныне Силы </w:t>
      </w:r>
      <w:proofErr w:type="spellStart"/>
      <w:r w:rsidRPr="00DB0E4E">
        <w:rPr>
          <w:sz w:val="24"/>
          <w:szCs w:val="24"/>
        </w:rPr>
        <w:t>Небесныя</w:t>
      </w:r>
      <w:proofErr w:type="spellEnd"/>
      <w:r w:rsidRPr="00DB0E4E">
        <w:rPr>
          <w:sz w:val="24"/>
          <w:szCs w:val="24"/>
        </w:rPr>
        <w:t xml:space="preserve">» и Великом входе Литургии </w:t>
      </w:r>
      <w:proofErr w:type="spellStart"/>
      <w:r w:rsidRPr="00DB0E4E">
        <w:rPr>
          <w:sz w:val="24"/>
          <w:szCs w:val="24"/>
        </w:rPr>
        <w:t>Преждеосвященных</w:t>
      </w:r>
      <w:proofErr w:type="spellEnd"/>
      <w:r w:rsidRPr="00DB0E4E">
        <w:rPr>
          <w:sz w:val="24"/>
          <w:szCs w:val="24"/>
        </w:rPr>
        <w:t xml:space="preserve"> Даров</w:t>
      </w:r>
    </w:p>
    <w:p w14:paraId="3421DEA9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6. Произнесения </w:t>
      </w:r>
      <w:proofErr w:type="spellStart"/>
      <w:r w:rsidRPr="00DB0E4E">
        <w:rPr>
          <w:sz w:val="24"/>
          <w:szCs w:val="24"/>
        </w:rPr>
        <w:t>отпустов</w:t>
      </w:r>
      <w:proofErr w:type="spellEnd"/>
    </w:p>
    <w:p w14:paraId="1267C201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 Истолковать Евангельское или Апостольское чтение прошедшего праздника или воскресного дня</w:t>
      </w:r>
    </w:p>
    <w:p w14:paraId="318A5437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8. Сказать проповедь на заданную тему</w:t>
      </w:r>
    </w:p>
    <w:p w14:paraId="22CD9022" w14:textId="77777777"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IV. Знать:</w:t>
      </w:r>
    </w:p>
    <w:p w14:paraId="431F2D23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1. Когда совершаются литургии Василия и </w:t>
      </w:r>
      <w:proofErr w:type="spellStart"/>
      <w:r w:rsidRPr="00DB0E4E">
        <w:rPr>
          <w:sz w:val="24"/>
          <w:szCs w:val="24"/>
        </w:rPr>
        <w:t>Преждеосвященных</w:t>
      </w:r>
      <w:proofErr w:type="spellEnd"/>
      <w:r w:rsidRPr="00DB0E4E">
        <w:rPr>
          <w:sz w:val="24"/>
          <w:szCs w:val="24"/>
        </w:rPr>
        <w:t xml:space="preserve"> Даров.</w:t>
      </w:r>
    </w:p>
    <w:p w14:paraId="1E1367D1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Действия иерея на проскомидии (очень подробно).</w:t>
      </w:r>
    </w:p>
    <w:p w14:paraId="69827711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Порядок разворачивания и сворачивания антиминса на Божественной литургии.</w:t>
      </w:r>
    </w:p>
    <w:p w14:paraId="4D1EC594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Отличия в действиях священника при служении с диаконом и без диакона.</w:t>
      </w:r>
    </w:p>
    <w:p w14:paraId="308EA904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 xml:space="preserve">5. Действия священника на Литургии </w:t>
      </w:r>
      <w:proofErr w:type="spellStart"/>
      <w:r w:rsidRPr="00DB0E4E">
        <w:rPr>
          <w:sz w:val="24"/>
          <w:szCs w:val="24"/>
        </w:rPr>
        <w:t>Преждеосвященных</w:t>
      </w:r>
      <w:proofErr w:type="spellEnd"/>
      <w:r w:rsidRPr="00DB0E4E">
        <w:rPr>
          <w:sz w:val="24"/>
          <w:szCs w:val="24"/>
        </w:rPr>
        <w:t xml:space="preserve"> Даров.</w:t>
      </w:r>
    </w:p>
    <w:p w14:paraId="6BF6C7A8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6.Различие чинов святых</w:t>
      </w:r>
    </w:p>
    <w:p w14:paraId="755663A0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Поместные Православные Церкви, предстоятели поместных Церквей, административно-территориальное устройство (Автокефальная, автономная, самоуправляемая Церковь, экзархат, митрополичий округ, митрополия), самоуправляемые и автономные Церкви в составе поместных.</w:t>
      </w:r>
    </w:p>
    <w:p w14:paraId="0E38EB09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8. Святыни Москвы (почитаемые иконы, мощи святых; храмы, в которых они находятся).</w:t>
      </w:r>
    </w:p>
    <w:p w14:paraId="389D8020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9.Чины принятия инославных в православную Церковь. Проблема признания таинств иных конфессий.</w:t>
      </w:r>
    </w:p>
    <w:p w14:paraId="0D492CE3" w14:textId="77777777"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 xml:space="preserve">V. Продемонстрировать знание </w:t>
      </w:r>
      <w:proofErr w:type="spellStart"/>
      <w:r w:rsidRPr="00DB0E4E">
        <w:rPr>
          <w:b/>
          <w:bCs/>
          <w:sz w:val="24"/>
          <w:szCs w:val="24"/>
        </w:rPr>
        <w:t>чинопоследований</w:t>
      </w:r>
      <w:proofErr w:type="spellEnd"/>
      <w:r w:rsidRPr="00DB0E4E">
        <w:rPr>
          <w:b/>
          <w:bCs/>
          <w:sz w:val="24"/>
          <w:szCs w:val="24"/>
        </w:rPr>
        <w:t xml:space="preserve">: </w:t>
      </w:r>
    </w:p>
    <w:p w14:paraId="4B4BAB19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Великой вечерни</w:t>
      </w:r>
    </w:p>
    <w:p w14:paraId="30EFC57C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Вседневной вечерни</w:t>
      </w:r>
    </w:p>
    <w:p w14:paraId="7977F2FF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Вседневной утрени</w:t>
      </w:r>
    </w:p>
    <w:p w14:paraId="09B20F62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4. </w:t>
      </w:r>
      <w:proofErr w:type="spellStart"/>
      <w:r w:rsidRPr="00DB0E4E">
        <w:rPr>
          <w:sz w:val="24"/>
          <w:szCs w:val="24"/>
        </w:rPr>
        <w:t>Славословной</w:t>
      </w:r>
      <w:proofErr w:type="spellEnd"/>
      <w:r w:rsidRPr="00DB0E4E">
        <w:rPr>
          <w:sz w:val="24"/>
          <w:szCs w:val="24"/>
        </w:rPr>
        <w:t xml:space="preserve"> утрени</w:t>
      </w:r>
    </w:p>
    <w:p w14:paraId="0F04E810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5. </w:t>
      </w:r>
      <w:proofErr w:type="spellStart"/>
      <w:r w:rsidRPr="00DB0E4E">
        <w:rPr>
          <w:sz w:val="24"/>
          <w:szCs w:val="24"/>
        </w:rPr>
        <w:t>Полиелейной</w:t>
      </w:r>
      <w:proofErr w:type="spellEnd"/>
      <w:r w:rsidRPr="00DB0E4E">
        <w:rPr>
          <w:sz w:val="24"/>
          <w:szCs w:val="24"/>
        </w:rPr>
        <w:t xml:space="preserve"> утрени</w:t>
      </w:r>
    </w:p>
    <w:p w14:paraId="4A476FE6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6. Литургии</w:t>
      </w:r>
    </w:p>
    <w:p w14:paraId="319CAC56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Молитв входных</w:t>
      </w:r>
    </w:p>
    <w:p w14:paraId="628C3AA7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рядка облачения</w:t>
      </w:r>
    </w:p>
    <w:p w14:paraId="38B30996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роскомидии</w:t>
      </w:r>
    </w:p>
    <w:p w14:paraId="47838F11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чала Литургии </w:t>
      </w:r>
      <w:proofErr w:type="spellStart"/>
      <w:r w:rsidRPr="00DB0E4E">
        <w:rPr>
          <w:sz w:val="24"/>
          <w:szCs w:val="24"/>
        </w:rPr>
        <w:t>оглашенных</w:t>
      </w:r>
      <w:proofErr w:type="spellEnd"/>
    </w:p>
    <w:p w14:paraId="1D145545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Малого входа</w:t>
      </w:r>
    </w:p>
    <w:p w14:paraId="30180698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Чтения Апостола и Евангелия</w:t>
      </w:r>
    </w:p>
    <w:p w14:paraId="24C1B67C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Великого входа</w:t>
      </w:r>
    </w:p>
    <w:p w14:paraId="36826E8A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Евхаристического канона</w:t>
      </w:r>
    </w:p>
    <w:p w14:paraId="44D78684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ричастия священнослужителей и мирян</w:t>
      </w:r>
    </w:p>
    <w:p w14:paraId="1B503C63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Окончания Литургии</w:t>
      </w:r>
    </w:p>
    <w:p w14:paraId="702971E9" w14:textId="77777777"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требления Св. Тайн</w:t>
      </w:r>
    </w:p>
    <w:p w14:paraId="0103F095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7. </w:t>
      </w:r>
      <w:proofErr w:type="spellStart"/>
      <w:r w:rsidRPr="00DB0E4E">
        <w:rPr>
          <w:sz w:val="24"/>
          <w:szCs w:val="24"/>
        </w:rPr>
        <w:t>Поставления</w:t>
      </w:r>
      <w:proofErr w:type="spellEnd"/>
      <w:r w:rsidRPr="00DB0E4E">
        <w:rPr>
          <w:sz w:val="24"/>
          <w:szCs w:val="24"/>
        </w:rPr>
        <w:t xml:space="preserve"> во чтеца</w:t>
      </w:r>
    </w:p>
    <w:p w14:paraId="0F313E34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8. </w:t>
      </w:r>
      <w:proofErr w:type="spellStart"/>
      <w:r w:rsidRPr="00DB0E4E">
        <w:rPr>
          <w:sz w:val="24"/>
          <w:szCs w:val="24"/>
        </w:rPr>
        <w:t>Поставления</w:t>
      </w:r>
      <w:proofErr w:type="spellEnd"/>
      <w:r w:rsidRPr="00DB0E4E">
        <w:rPr>
          <w:sz w:val="24"/>
          <w:szCs w:val="24"/>
        </w:rPr>
        <w:t xml:space="preserve"> во иподиакона</w:t>
      </w:r>
    </w:p>
    <w:p w14:paraId="6F2BFB99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9. Хиротонии во диакона</w:t>
      </w:r>
    </w:p>
    <w:p w14:paraId="05601675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0. Хиротонии во иерея</w:t>
      </w:r>
    </w:p>
    <w:p w14:paraId="524A37BB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1. Таинства Крещения и Миропомазания</w:t>
      </w:r>
    </w:p>
    <w:p w14:paraId="0448E7BD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2. Таинства Брака</w:t>
      </w:r>
    </w:p>
    <w:p w14:paraId="7BEEF93A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3. Таинства Исповеди</w:t>
      </w:r>
    </w:p>
    <w:p w14:paraId="19DC0F6C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14. Таинства Елеосвящения</w:t>
      </w:r>
    </w:p>
    <w:p w14:paraId="2A4864B3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5. Погребения мирских человек</w:t>
      </w:r>
    </w:p>
    <w:p w14:paraId="364BDEED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6. Причащения больного на дому</w:t>
      </w:r>
    </w:p>
    <w:p w14:paraId="17B3F0E8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7. Молебна</w:t>
      </w:r>
    </w:p>
    <w:p w14:paraId="6D2DC0B5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8. Малого освящения воды</w:t>
      </w:r>
    </w:p>
    <w:p w14:paraId="0F46C416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9. Литии на всенощном бдении</w:t>
      </w:r>
    </w:p>
    <w:p w14:paraId="28DD3BDD" w14:textId="77777777"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VI. Продемонстрировать знание наизусть:</w:t>
      </w:r>
    </w:p>
    <w:p w14:paraId="4A4E45C8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Входных молитв</w:t>
      </w:r>
    </w:p>
    <w:p w14:paraId="37D7E1D9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2. Молитв на облачение и </w:t>
      </w:r>
      <w:proofErr w:type="spellStart"/>
      <w:r w:rsidRPr="00DB0E4E">
        <w:rPr>
          <w:sz w:val="24"/>
          <w:szCs w:val="24"/>
        </w:rPr>
        <w:t>умовение</w:t>
      </w:r>
      <w:proofErr w:type="spellEnd"/>
      <w:r w:rsidRPr="00DB0E4E">
        <w:rPr>
          <w:sz w:val="24"/>
          <w:szCs w:val="24"/>
        </w:rPr>
        <w:t xml:space="preserve"> рук</w:t>
      </w:r>
    </w:p>
    <w:p w14:paraId="700013A7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Херувимской песни</w:t>
      </w:r>
    </w:p>
    <w:p w14:paraId="4DFED4FE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Поминовения на великом входе</w:t>
      </w:r>
    </w:p>
    <w:p w14:paraId="443E00B2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5. Диалогов на проскомидии</w:t>
      </w:r>
    </w:p>
    <w:p w14:paraId="19AD8023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6. Диалога перед началом литургии </w:t>
      </w:r>
      <w:proofErr w:type="spellStart"/>
      <w:r w:rsidRPr="00DB0E4E">
        <w:rPr>
          <w:sz w:val="24"/>
          <w:szCs w:val="24"/>
        </w:rPr>
        <w:t>оглашенных</w:t>
      </w:r>
      <w:proofErr w:type="spellEnd"/>
    </w:p>
    <w:p w14:paraId="30197F87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 Диалога во время малого входа</w:t>
      </w:r>
    </w:p>
    <w:p w14:paraId="5D3E3C73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8. Диалога во время </w:t>
      </w:r>
      <w:proofErr w:type="spellStart"/>
      <w:r w:rsidRPr="00DB0E4E">
        <w:rPr>
          <w:sz w:val="24"/>
          <w:szCs w:val="24"/>
        </w:rPr>
        <w:t>трисвятого</w:t>
      </w:r>
      <w:proofErr w:type="spellEnd"/>
    </w:p>
    <w:p w14:paraId="37A202E3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9. Диалога перед чтением Евангелия</w:t>
      </w:r>
    </w:p>
    <w:p w14:paraId="5D5582A6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0. Диалога на Великом входе</w:t>
      </w:r>
    </w:p>
    <w:p w14:paraId="3481FF62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1. Диалога на Евхаристическом каноне</w:t>
      </w:r>
    </w:p>
    <w:p w14:paraId="7A2F2DB6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2. Действий и диалога после возгласа «Святая святым»</w:t>
      </w:r>
    </w:p>
    <w:p w14:paraId="7EF99A85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13. Малой </w:t>
      </w:r>
      <w:proofErr w:type="spellStart"/>
      <w:r w:rsidRPr="00DB0E4E">
        <w:rPr>
          <w:sz w:val="24"/>
          <w:szCs w:val="24"/>
        </w:rPr>
        <w:t>ектении</w:t>
      </w:r>
      <w:proofErr w:type="spellEnd"/>
    </w:p>
    <w:p w14:paraId="48A9E6D0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4. Тропарей, кондаков, величаний двунадесятых праздников</w:t>
      </w:r>
    </w:p>
    <w:p w14:paraId="39089533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5. Тропаря, кондака, величания и жития своего святого</w:t>
      </w:r>
    </w:p>
    <w:p w14:paraId="1950A4FD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6. Тропарей по поставлении Святых Даров на Великом входе</w:t>
      </w:r>
    </w:p>
    <w:p w14:paraId="45D6411F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7. Молитвы на благословение кадила.</w:t>
      </w:r>
    </w:p>
    <w:p w14:paraId="478D197A" w14:textId="77777777"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8. Молитв перед причащением (читаемых с Чашей).</w:t>
      </w:r>
    </w:p>
    <w:p w14:paraId="0B1747A6" w14:textId="77777777" w:rsidR="001706C3" w:rsidRPr="00DB0E4E" w:rsidRDefault="001706C3" w:rsidP="00DB0E4E">
      <w:pPr>
        <w:pStyle w:val="3"/>
        <w:spacing w:line="276" w:lineRule="auto"/>
        <w:rPr>
          <w:sz w:val="24"/>
          <w:szCs w:val="24"/>
        </w:rPr>
      </w:pPr>
      <w:bookmarkStart w:id="9" w:name="_Toc478674412"/>
      <w:bookmarkStart w:id="10" w:name="_Toc510639862"/>
      <w:r w:rsidRPr="00DB0E4E">
        <w:rPr>
          <w:sz w:val="24"/>
          <w:szCs w:val="24"/>
        </w:rPr>
        <w:t>Описание шкал оценивания итоговой аттестации</w:t>
      </w:r>
      <w:bookmarkEnd w:id="9"/>
      <w:bookmarkEnd w:id="10"/>
    </w:p>
    <w:p w14:paraId="1724551E" w14:textId="77777777" w:rsidR="001706C3" w:rsidRPr="00DB0E4E" w:rsidRDefault="0088785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Результаты каждого </w:t>
      </w:r>
      <w:r w:rsidR="001706C3" w:rsidRPr="00DB0E4E">
        <w:rPr>
          <w:sz w:val="24"/>
          <w:szCs w:val="24"/>
        </w:rPr>
        <w:t>аттестационного испытания определяются оценками "отлично", "хорошо", "удовлетворительно", "неудовлетворительно". Оценки "отлично", "хорошо", "удовлетворительно" означают успешное прохож</w:t>
      </w:r>
      <w:r w:rsidR="00D27AC7" w:rsidRPr="00DB0E4E">
        <w:rPr>
          <w:sz w:val="24"/>
          <w:szCs w:val="24"/>
        </w:rPr>
        <w:t>дение аттестационного испытания.</w:t>
      </w:r>
    </w:p>
    <w:p w14:paraId="67E22102" w14:textId="77777777"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Описание шкал оценивания ответа на итоговом экзамене по программе подготовки служителей и религиозного персонала православного вероисповедания</w:t>
      </w:r>
    </w:p>
    <w:p w14:paraId="69194402" w14:textId="77777777"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компетенций и соответствует суммарным 86-100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>-рейтинговой системе.</w:t>
      </w:r>
    </w:p>
    <w:p w14:paraId="0952EB5A" w14:textId="77777777"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 xml:space="preserve">Оценка «4» («хорошо») свидетельствует о базовом (пользовательском) уровне освоения контролируемых компетенций и соответствует суммарным 71-85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 xml:space="preserve">-рейтинговой системе. </w:t>
      </w:r>
    </w:p>
    <w:p w14:paraId="4D1BA161" w14:textId="77777777"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этапов компетенций и соответствует суммарным 56-70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 xml:space="preserve">-рейтинговой системе. </w:t>
      </w:r>
    </w:p>
    <w:p w14:paraId="380ADD3B" w14:textId="77777777" w:rsidR="001706C3" w:rsidRPr="00DB0E4E" w:rsidRDefault="001706C3" w:rsidP="00DB0E4E">
      <w:pPr>
        <w:spacing w:line="276" w:lineRule="auto"/>
        <w:jc w:val="both"/>
        <w:rPr>
          <w:sz w:val="24"/>
          <w:szCs w:val="24"/>
          <w:highlight w:val="yellow"/>
        </w:rPr>
      </w:pPr>
      <w:r w:rsidRPr="00DB0E4E">
        <w:rPr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компетенций и соответствует суммарным 0-55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>-рейтинговой системе.</w:t>
      </w:r>
    </w:p>
    <w:p w14:paraId="13D5F5DB" w14:textId="77777777"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bookmarkStart w:id="11" w:name="_Toc478674414"/>
    </w:p>
    <w:p w14:paraId="124588BC" w14:textId="77777777" w:rsidR="001706C3" w:rsidRPr="00DB0E4E" w:rsidRDefault="001706C3" w:rsidP="00DB0E4E">
      <w:pPr>
        <w:pStyle w:val="10"/>
        <w:spacing w:line="276" w:lineRule="auto"/>
        <w:rPr>
          <w:szCs w:val="24"/>
        </w:rPr>
      </w:pPr>
      <w:bookmarkStart w:id="12" w:name="_Toc510639863"/>
      <w:r w:rsidRPr="00DB0E4E">
        <w:rPr>
          <w:szCs w:val="24"/>
        </w:rPr>
        <w:t>Нормативные документы</w:t>
      </w:r>
      <w:bookmarkEnd w:id="11"/>
      <w:bookmarkEnd w:id="12"/>
    </w:p>
    <w:p w14:paraId="109B544A" w14:textId="77777777" w:rsidR="001706C3" w:rsidRPr="00DB0E4E" w:rsidRDefault="00DB0E4E" w:rsidP="00DB0E4E">
      <w:pPr>
        <w:pStyle w:val="3"/>
        <w:spacing w:line="276" w:lineRule="auto"/>
        <w:rPr>
          <w:sz w:val="24"/>
          <w:szCs w:val="24"/>
        </w:rPr>
      </w:pPr>
      <w:bookmarkStart w:id="13" w:name="_Toc510639864"/>
      <w:r w:rsidRPr="00DB0E4E">
        <w:rPr>
          <w:sz w:val="24"/>
          <w:szCs w:val="24"/>
        </w:rPr>
        <w:t>Внешние нормативные документы:</w:t>
      </w:r>
      <w:bookmarkEnd w:id="13"/>
    </w:p>
    <w:p w14:paraId="31FD5301" w14:textId="77777777" w:rsidR="001706C3" w:rsidRPr="00DB0E4E" w:rsidRDefault="001706C3" w:rsidP="00DB0E4E">
      <w:pPr>
        <w:pStyle w:val="ab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lang w:val="ru-RU"/>
        </w:rPr>
      </w:pPr>
      <w:r w:rsidRPr="00DB0E4E">
        <w:rPr>
          <w:rFonts w:ascii="Times New Roman" w:hAnsi="Times New Roman"/>
          <w:lang w:val="ru-RU"/>
        </w:rPr>
        <w:t xml:space="preserve">Приказ Министерства образования и науки РФ от 29 июня 2015 г. </w:t>
      </w:r>
      <w:r w:rsidRPr="00DB0E4E">
        <w:rPr>
          <w:rFonts w:ascii="Times New Roman" w:hAnsi="Times New Roman"/>
        </w:rPr>
        <w:t>N</w:t>
      </w:r>
      <w:r w:rsidRPr="00DB0E4E">
        <w:rPr>
          <w:rFonts w:ascii="Times New Roman" w:hAnsi="Times New Roman"/>
          <w:lang w:val="ru-RU"/>
        </w:rPr>
        <w:t xml:space="preserve"> 636 "Об утверждении Порядка проведения государственной итоговой аттестации по образовательным программам высшего образования - программам бакалавриата, программам </w:t>
      </w:r>
      <w:proofErr w:type="spellStart"/>
      <w:r w:rsidRPr="00DB0E4E">
        <w:rPr>
          <w:rFonts w:ascii="Times New Roman" w:hAnsi="Times New Roman"/>
          <w:lang w:val="ru-RU"/>
        </w:rPr>
        <w:t>специалитета</w:t>
      </w:r>
      <w:proofErr w:type="spellEnd"/>
      <w:r w:rsidRPr="00DB0E4E">
        <w:rPr>
          <w:rFonts w:ascii="Times New Roman" w:hAnsi="Times New Roman"/>
          <w:lang w:val="ru-RU"/>
        </w:rPr>
        <w:t xml:space="preserve"> и программам магистратуры"</w:t>
      </w:r>
    </w:p>
    <w:p w14:paraId="5E662913" w14:textId="77777777" w:rsidR="001706C3" w:rsidRPr="00DB0E4E" w:rsidRDefault="001706C3" w:rsidP="00DB0E4E">
      <w:pPr>
        <w:pStyle w:val="3"/>
        <w:spacing w:line="276" w:lineRule="auto"/>
        <w:rPr>
          <w:sz w:val="24"/>
          <w:szCs w:val="24"/>
        </w:rPr>
      </w:pPr>
      <w:bookmarkStart w:id="14" w:name="_Toc510639865"/>
      <w:r w:rsidRPr="00DB0E4E">
        <w:rPr>
          <w:sz w:val="24"/>
          <w:szCs w:val="24"/>
        </w:rPr>
        <w:t>Внутренние нормативные документы ПСТБИ:</w:t>
      </w:r>
      <w:bookmarkEnd w:id="14"/>
    </w:p>
    <w:p w14:paraId="1042A455" w14:textId="77777777" w:rsidR="00BB29AB" w:rsidRPr="00DB0E4E" w:rsidRDefault="00BB29AB" w:rsidP="00DB0E4E">
      <w:pPr>
        <w:pStyle w:val="ab"/>
        <w:numPr>
          <w:ilvl w:val="0"/>
          <w:numId w:val="17"/>
        </w:numPr>
        <w:autoSpaceDE w:val="0"/>
        <w:spacing w:line="276" w:lineRule="auto"/>
        <w:ind w:left="0" w:right="-108" w:firstLine="0"/>
        <w:contextualSpacing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Устав</w:t>
      </w:r>
      <w:proofErr w:type="spellEnd"/>
      <w:r w:rsidRPr="00DB0E4E">
        <w:rPr>
          <w:rFonts w:ascii="Times New Roman" w:hAnsi="Times New Roman"/>
        </w:rPr>
        <w:t xml:space="preserve"> ПСТБИ</w:t>
      </w:r>
    </w:p>
    <w:p w14:paraId="67A70FF7" w14:textId="77777777" w:rsidR="00BB29AB" w:rsidRPr="00DB0E4E" w:rsidRDefault="00BB29AB" w:rsidP="00DB0E4E">
      <w:pPr>
        <w:pStyle w:val="ab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bCs/>
          <w:lang w:val="ru-RU"/>
        </w:rPr>
      </w:pPr>
      <w:r w:rsidRPr="00DB0E4E">
        <w:rPr>
          <w:rFonts w:ascii="Times New Roman" w:hAnsi="Times New Roman"/>
          <w:lang w:val="ru-RU"/>
        </w:rPr>
        <w:t xml:space="preserve">Основная образовательная программа </w:t>
      </w:r>
      <w:r w:rsidRPr="00DB0E4E">
        <w:rPr>
          <w:rFonts w:ascii="Times New Roman" w:hAnsi="Times New Roman"/>
          <w:lang w:val="ru-RU" w:eastAsia="ru-RU"/>
        </w:rPr>
        <w:t>высшего профессионального образования</w:t>
      </w:r>
      <w:r w:rsidRPr="00DB0E4E">
        <w:rPr>
          <w:rFonts w:ascii="Times New Roman" w:hAnsi="Times New Roman"/>
          <w:lang w:val="ru-RU"/>
        </w:rPr>
        <w:t xml:space="preserve"> по направлению подготовки «</w:t>
      </w:r>
      <w:r w:rsidRPr="00DB0E4E">
        <w:rPr>
          <w:rFonts w:ascii="Times New Roman" w:hAnsi="Times New Roman"/>
          <w:bCs/>
          <w:lang w:val="ru-RU"/>
        </w:rPr>
        <w:t>Подготовка служителей и религиозного персонала православного вероисповедания»</w:t>
      </w:r>
    </w:p>
    <w:p w14:paraId="0F1C74B0" w14:textId="77777777" w:rsidR="00BB29AB" w:rsidRPr="00DB0E4E" w:rsidRDefault="00BB29AB" w:rsidP="00DB0E4E">
      <w:pPr>
        <w:pStyle w:val="ab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bCs/>
          <w:lang w:val="ru-RU"/>
        </w:rPr>
      </w:pPr>
      <w:r w:rsidRPr="00DB0E4E">
        <w:rPr>
          <w:rFonts w:ascii="Times New Roman" w:hAnsi="Times New Roman"/>
          <w:lang w:val="ru-RU"/>
        </w:rPr>
        <w:t xml:space="preserve">Положение об учебном процессе ПСТБИ </w:t>
      </w:r>
      <w:proofErr w:type="gramStart"/>
      <w:r w:rsidRPr="00DB0E4E">
        <w:rPr>
          <w:rFonts w:ascii="Times New Roman" w:hAnsi="Times New Roman"/>
          <w:lang w:val="ru-RU"/>
        </w:rPr>
        <w:t xml:space="preserve">от </w:t>
      </w:r>
      <w:r w:rsidRPr="00DB0E4E">
        <w:rPr>
          <w:rFonts w:ascii="Times New Roman" w:hAnsi="Times New Roman"/>
          <w:b/>
          <w:bCs/>
          <w:lang w:val="ru-RU"/>
        </w:rPr>
        <w:t xml:space="preserve"> </w:t>
      </w:r>
      <w:r w:rsidRPr="00DB0E4E">
        <w:rPr>
          <w:rFonts w:ascii="Times New Roman" w:hAnsi="Times New Roman"/>
          <w:lang w:val="ru-RU"/>
        </w:rPr>
        <w:t>23.06.2014</w:t>
      </w:r>
      <w:proofErr w:type="gramEnd"/>
    </w:p>
    <w:p w14:paraId="51B54460" w14:textId="77777777" w:rsidR="00BB29AB" w:rsidRPr="00DB0E4E" w:rsidRDefault="00BB29AB" w:rsidP="00DB0E4E">
      <w:pPr>
        <w:pStyle w:val="ab"/>
        <w:numPr>
          <w:ilvl w:val="0"/>
          <w:numId w:val="17"/>
        </w:numPr>
        <w:autoSpaceDE w:val="0"/>
        <w:spacing w:line="276" w:lineRule="auto"/>
        <w:ind w:left="0" w:right="-1" w:firstLine="0"/>
        <w:contextualSpacing/>
        <w:jc w:val="both"/>
        <w:rPr>
          <w:rFonts w:ascii="Times New Roman" w:hAnsi="Times New Roman"/>
          <w:lang w:val="ru-RU"/>
        </w:rPr>
      </w:pPr>
      <w:r w:rsidRPr="00DB0E4E">
        <w:rPr>
          <w:rFonts w:ascii="Times New Roman" w:hAnsi="Times New Roman"/>
          <w:lang w:val="ru-RU"/>
        </w:rPr>
        <w:t>Приказ об утверждении Порядка разработки и обновления образовательных программ № 3-012/01 от 27.04.2014.</w:t>
      </w:r>
    </w:p>
    <w:p w14:paraId="320CF8CF" w14:textId="77777777" w:rsidR="00B9350D" w:rsidRPr="00DB0E4E" w:rsidRDefault="00B9350D" w:rsidP="00DB0E4E">
      <w:pPr>
        <w:pStyle w:val="ab"/>
        <w:spacing w:line="276" w:lineRule="auto"/>
        <w:ind w:left="0"/>
        <w:jc w:val="both"/>
        <w:rPr>
          <w:rFonts w:ascii="Times New Roman" w:hAnsi="Times New Roman"/>
          <w:lang w:val="ru-RU"/>
        </w:rPr>
      </w:pPr>
    </w:p>
    <w:sectPr w:rsidR="00B9350D" w:rsidRPr="00DB0E4E" w:rsidSect="00393BA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134" w:right="85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11DE4" w14:textId="77777777" w:rsidR="0013350B" w:rsidRDefault="0013350B" w:rsidP="00384343">
      <w:r>
        <w:separator/>
      </w:r>
    </w:p>
  </w:endnote>
  <w:endnote w:type="continuationSeparator" w:id="0">
    <w:p w14:paraId="2B4E73F6" w14:textId="77777777" w:rsidR="0013350B" w:rsidRDefault="0013350B" w:rsidP="00384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E4C23" w14:textId="77777777" w:rsidR="00710B68" w:rsidRDefault="00710B68">
    <w:pPr>
      <w:pStyle w:val="af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D7816" w14:textId="77777777" w:rsidR="00F66464" w:rsidRDefault="00F66464">
    <w:pPr>
      <w:pStyle w:val="af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10B68">
      <w:rPr>
        <w:noProof/>
      </w:rPr>
      <w:t>1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8D8BA" w14:textId="77777777" w:rsidR="00710B68" w:rsidRDefault="00710B68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0F10D" w14:textId="77777777" w:rsidR="0013350B" w:rsidRDefault="0013350B" w:rsidP="00384343">
      <w:r>
        <w:separator/>
      </w:r>
    </w:p>
  </w:footnote>
  <w:footnote w:type="continuationSeparator" w:id="0">
    <w:p w14:paraId="23C12D4F" w14:textId="77777777" w:rsidR="0013350B" w:rsidRDefault="0013350B" w:rsidP="00384343">
      <w:r>
        <w:continuationSeparator/>
      </w:r>
    </w:p>
  </w:footnote>
  <w:footnote w:id="1">
    <w:p w14:paraId="1D55BB53" w14:textId="77777777" w:rsidR="00887853" w:rsidRDefault="00887853" w:rsidP="00887853">
      <w:pPr>
        <w:pStyle w:val="a9"/>
        <w:jc w:val="both"/>
      </w:pPr>
      <w:r>
        <w:rPr>
          <w:rStyle w:val="af8"/>
        </w:rPr>
        <w:footnoteRef/>
      </w:r>
      <w:r>
        <w:t xml:space="preserve"> С учетом поправок, обозначенных в Приказе Минобрнауки России от 09.02.2016 N 86 "О внесении изменений в Порядок проведения государственной итоговой аттестации по образовательным программам высшего образования - программам бакалавриата, программам специалитета и программам магистратуры, утвержденный приказом Министерства образования и науки Российской Федерации от 29 июня 2015 г. N 636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3C961" w14:textId="77777777" w:rsidR="00710B68" w:rsidRDefault="0013350B">
    <w:pPr>
      <w:pStyle w:val="af3"/>
    </w:pPr>
    <w:r>
      <w:rPr>
        <w:noProof/>
        <w:lang w:bidi="he-IL"/>
      </w:rPr>
      <w:pict w14:anchorId="51DDDD6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2672" o:spid="_x0000_s2051" type="#_x0000_t75" alt="" style="position:absolute;margin-left:0;margin-top:0;width:481.25pt;height:481.2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8D0CE" w14:textId="77777777" w:rsidR="00710B68" w:rsidRDefault="0013350B">
    <w:pPr>
      <w:pStyle w:val="af3"/>
    </w:pPr>
    <w:r>
      <w:rPr>
        <w:noProof/>
        <w:lang w:bidi="he-IL"/>
      </w:rPr>
      <w:pict w14:anchorId="3C9D99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2673" o:spid="_x0000_s2050" type="#_x0000_t75" alt="" style="position:absolute;margin-left:0;margin-top:0;width:481.25pt;height:481.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D3A7C" w14:textId="77777777" w:rsidR="00710B68" w:rsidRDefault="0013350B">
    <w:pPr>
      <w:pStyle w:val="af3"/>
    </w:pPr>
    <w:r>
      <w:rPr>
        <w:noProof/>
        <w:lang w:bidi="he-IL"/>
      </w:rPr>
      <w:pict w14:anchorId="4CF337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2671" o:spid="_x0000_s2049" type="#_x0000_t75" alt="" style="position:absolute;margin-left:0;margin-top:0;width:481.25pt;height:481.2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4089F"/>
    <w:multiLevelType w:val="hybridMultilevel"/>
    <w:tmpl w:val="358A452E"/>
    <w:lvl w:ilvl="0" w:tplc="F2008A7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C0C4C90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5EB2981"/>
    <w:multiLevelType w:val="multilevel"/>
    <w:tmpl w:val="898EAE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i w:val="0"/>
      </w:rPr>
    </w:lvl>
    <w:lvl w:ilvl="2">
      <w:start w:val="1"/>
      <w:numFmt w:val="decimalZero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0A63278F"/>
    <w:multiLevelType w:val="hybridMultilevel"/>
    <w:tmpl w:val="7E2281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03470"/>
    <w:multiLevelType w:val="hybridMultilevel"/>
    <w:tmpl w:val="4BE02616"/>
    <w:lvl w:ilvl="0" w:tplc="82C8D6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6535C"/>
    <w:multiLevelType w:val="hybridMultilevel"/>
    <w:tmpl w:val="15A80E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31AB9"/>
    <w:multiLevelType w:val="hybridMultilevel"/>
    <w:tmpl w:val="8B20D778"/>
    <w:lvl w:ilvl="0" w:tplc="9CB41BB4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00000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80" w:hanging="360"/>
      </w:pPr>
    </w:lvl>
    <w:lvl w:ilvl="2" w:tplc="0419001B" w:tentative="1">
      <w:start w:val="1"/>
      <w:numFmt w:val="lowerRoman"/>
      <w:lvlText w:val="%3."/>
      <w:lvlJc w:val="right"/>
      <w:pPr>
        <w:ind w:left="2200" w:hanging="180"/>
      </w:pPr>
    </w:lvl>
    <w:lvl w:ilvl="3" w:tplc="0419000F" w:tentative="1">
      <w:start w:val="1"/>
      <w:numFmt w:val="decimal"/>
      <w:lvlText w:val="%4."/>
      <w:lvlJc w:val="left"/>
      <w:pPr>
        <w:ind w:left="2920" w:hanging="360"/>
      </w:pPr>
    </w:lvl>
    <w:lvl w:ilvl="4" w:tplc="04190019" w:tentative="1">
      <w:start w:val="1"/>
      <w:numFmt w:val="lowerLetter"/>
      <w:lvlText w:val="%5."/>
      <w:lvlJc w:val="left"/>
      <w:pPr>
        <w:ind w:left="3640" w:hanging="360"/>
      </w:pPr>
    </w:lvl>
    <w:lvl w:ilvl="5" w:tplc="0419001B" w:tentative="1">
      <w:start w:val="1"/>
      <w:numFmt w:val="lowerRoman"/>
      <w:lvlText w:val="%6."/>
      <w:lvlJc w:val="right"/>
      <w:pPr>
        <w:ind w:left="4360" w:hanging="180"/>
      </w:pPr>
    </w:lvl>
    <w:lvl w:ilvl="6" w:tplc="0419000F" w:tentative="1">
      <w:start w:val="1"/>
      <w:numFmt w:val="decimal"/>
      <w:lvlText w:val="%7."/>
      <w:lvlJc w:val="left"/>
      <w:pPr>
        <w:ind w:left="5080" w:hanging="360"/>
      </w:pPr>
    </w:lvl>
    <w:lvl w:ilvl="7" w:tplc="04190019" w:tentative="1">
      <w:start w:val="1"/>
      <w:numFmt w:val="lowerLetter"/>
      <w:lvlText w:val="%8."/>
      <w:lvlJc w:val="left"/>
      <w:pPr>
        <w:ind w:left="5800" w:hanging="360"/>
      </w:pPr>
    </w:lvl>
    <w:lvl w:ilvl="8" w:tplc="041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6" w15:restartNumberingAfterBreak="0">
    <w:nsid w:val="25BC520A"/>
    <w:multiLevelType w:val="hybridMultilevel"/>
    <w:tmpl w:val="280CA6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FF80423"/>
    <w:multiLevelType w:val="hybridMultilevel"/>
    <w:tmpl w:val="896A17FA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65F0DAA"/>
    <w:multiLevelType w:val="hybridMultilevel"/>
    <w:tmpl w:val="DED42D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8000C4"/>
    <w:multiLevelType w:val="hybridMultilevel"/>
    <w:tmpl w:val="0312399C"/>
    <w:lvl w:ilvl="0" w:tplc="041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42C9524F"/>
    <w:multiLevelType w:val="hybridMultilevel"/>
    <w:tmpl w:val="EB9C758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A77FDE"/>
    <w:multiLevelType w:val="hybridMultilevel"/>
    <w:tmpl w:val="CFACB8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703BAD"/>
    <w:multiLevelType w:val="hybridMultilevel"/>
    <w:tmpl w:val="63E488F6"/>
    <w:lvl w:ilvl="0" w:tplc="041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4" w15:restartNumberingAfterBreak="0">
    <w:nsid w:val="4C7B5387"/>
    <w:multiLevelType w:val="hybridMultilevel"/>
    <w:tmpl w:val="748C7CA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4FCC1E49"/>
    <w:multiLevelType w:val="hybridMultilevel"/>
    <w:tmpl w:val="2904E9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E34B12"/>
    <w:multiLevelType w:val="hybridMultilevel"/>
    <w:tmpl w:val="65D05008"/>
    <w:lvl w:ilvl="0" w:tplc="187A5C1A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8" w15:restartNumberingAfterBreak="0">
    <w:nsid w:val="6E992D8B"/>
    <w:multiLevelType w:val="hybridMultilevel"/>
    <w:tmpl w:val="E56E71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0" w15:restartNumberingAfterBreak="0">
    <w:nsid w:val="77E13F1B"/>
    <w:multiLevelType w:val="hybridMultilevel"/>
    <w:tmpl w:val="E3CCAD4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13"/>
  </w:num>
  <w:num w:numId="4">
    <w:abstractNumId w:val="16"/>
  </w:num>
  <w:num w:numId="5">
    <w:abstractNumId w:val="0"/>
  </w:num>
  <w:num w:numId="6">
    <w:abstractNumId w:val="8"/>
  </w:num>
  <w:num w:numId="7">
    <w:abstractNumId w:val="5"/>
  </w:num>
  <w:num w:numId="8">
    <w:abstractNumId w:val="3"/>
  </w:num>
  <w:num w:numId="9">
    <w:abstractNumId w:val="17"/>
  </w:num>
  <w:num w:numId="10">
    <w:abstractNumId w:val="7"/>
  </w:num>
  <w:num w:numId="11">
    <w:abstractNumId w:val="14"/>
  </w:num>
  <w:num w:numId="12">
    <w:abstractNumId w:val="10"/>
  </w:num>
  <w:num w:numId="1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2"/>
  </w:num>
  <w:num w:numId="16">
    <w:abstractNumId w:val="20"/>
  </w:num>
  <w:num w:numId="17">
    <w:abstractNumId w:val="12"/>
  </w:num>
  <w:num w:numId="18">
    <w:abstractNumId w:val="15"/>
  </w:num>
  <w:num w:numId="19">
    <w:abstractNumId w:val="6"/>
  </w:num>
  <w:num w:numId="20">
    <w:abstractNumId w:val="9"/>
  </w:num>
  <w:num w:numId="21">
    <w:abstractNumId w:val="18"/>
  </w:num>
  <w:num w:numId="22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TS1tDAxMTQ0MTNX0lEKTi0uzszPAykwqQUAzZ5vxywAAAA="/>
  </w:docVars>
  <w:rsids>
    <w:rsidRoot w:val="0039271D"/>
    <w:rsid w:val="00001B1A"/>
    <w:rsid w:val="000037A1"/>
    <w:rsid w:val="00010786"/>
    <w:rsid w:val="000249D5"/>
    <w:rsid w:val="000623AA"/>
    <w:rsid w:val="00073403"/>
    <w:rsid w:val="000736C6"/>
    <w:rsid w:val="00083D96"/>
    <w:rsid w:val="000878D2"/>
    <w:rsid w:val="00094B12"/>
    <w:rsid w:val="00096F7E"/>
    <w:rsid w:val="000A09E1"/>
    <w:rsid w:val="000A6C16"/>
    <w:rsid w:val="000B497A"/>
    <w:rsid w:val="000C5321"/>
    <w:rsid w:val="000E6F07"/>
    <w:rsid w:val="000E76D4"/>
    <w:rsid w:val="000F6C85"/>
    <w:rsid w:val="00100143"/>
    <w:rsid w:val="00101690"/>
    <w:rsid w:val="00111FD1"/>
    <w:rsid w:val="001163DF"/>
    <w:rsid w:val="001241EF"/>
    <w:rsid w:val="00126948"/>
    <w:rsid w:val="0013350B"/>
    <w:rsid w:val="001537DE"/>
    <w:rsid w:val="0016424C"/>
    <w:rsid w:val="001654DB"/>
    <w:rsid w:val="001706C3"/>
    <w:rsid w:val="0017259D"/>
    <w:rsid w:val="001759D5"/>
    <w:rsid w:val="00177735"/>
    <w:rsid w:val="00194463"/>
    <w:rsid w:val="00195957"/>
    <w:rsid w:val="001B1173"/>
    <w:rsid w:val="001B1C21"/>
    <w:rsid w:val="001B2A5A"/>
    <w:rsid w:val="001B646C"/>
    <w:rsid w:val="001D34BC"/>
    <w:rsid w:val="001D6FD8"/>
    <w:rsid w:val="001E0A71"/>
    <w:rsid w:val="001F4752"/>
    <w:rsid w:val="00202535"/>
    <w:rsid w:val="002075E3"/>
    <w:rsid w:val="002162A7"/>
    <w:rsid w:val="00225584"/>
    <w:rsid w:val="0023133B"/>
    <w:rsid w:val="0023507D"/>
    <w:rsid w:val="0025709A"/>
    <w:rsid w:val="00274E1A"/>
    <w:rsid w:val="00282C5A"/>
    <w:rsid w:val="00291A41"/>
    <w:rsid w:val="002A7763"/>
    <w:rsid w:val="002D5E37"/>
    <w:rsid w:val="002F0481"/>
    <w:rsid w:val="002F057F"/>
    <w:rsid w:val="0031192D"/>
    <w:rsid w:val="00327DE8"/>
    <w:rsid w:val="0033391A"/>
    <w:rsid w:val="0034533B"/>
    <w:rsid w:val="00360979"/>
    <w:rsid w:val="003657EC"/>
    <w:rsid w:val="00380A4E"/>
    <w:rsid w:val="00383043"/>
    <w:rsid w:val="0038426B"/>
    <w:rsid w:val="00384343"/>
    <w:rsid w:val="0039146D"/>
    <w:rsid w:val="0039271D"/>
    <w:rsid w:val="00393BA3"/>
    <w:rsid w:val="00395589"/>
    <w:rsid w:val="003B2DA3"/>
    <w:rsid w:val="003B6D90"/>
    <w:rsid w:val="003C3D53"/>
    <w:rsid w:val="003D100B"/>
    <w:rsid w:val="003E5AAF"/>
    <w:rsid w:val="003E65E2"/>
    <w:rsid w:val="003F0F84"/>
    <w:rsid w:val="003F7FD4"/>
    <w:rsid w:val="00403637"/>
    <w:rsid w:val="00410C15"/>
    <w:rsid w:val="004120BF"/>
    <w:rsid w:val="00425EB4"/>
    <w:rsid w:val="00445A05"/>
    <w:rsid w:val="00467BBA"/>
    <w:rsid w:val="00470A89"/>
    <w:rsid w:val="0048122F"/>
    <w:rsid w:val="00490861"/>
    <w:rsid w:val="00491F0A"/>
    <w:rsid w:val="004A4997"/>
    <w:rsid w:val="004A6C6F"/>
    <w:rsid w:val="004B1273"/>
    <w:rsid w:val="004C25F7"/>
    <w:rsid w:val="004C773B"/>
    <w:rsid w:val="004D1DE9"/>
    <w:rsid w:val="004D6123"/>
    <w:rsid w:val="005001AE"/>
    <w:rsid w:val="00501B62"/>
    <w:rsid w:val="00507FE4"/>
    <w:rsid w:val="00510B4B"/>
    <w:rsid w:val="005123C3"/>
    <w:rsid w:val="005228EB"/>
    <w:rsid w:val="00534AD8"/>
    <w:rsid w:val="00560C5F"/>
    <w:rsid w:val="0056710A"/>
    <w:rsid w:val="005A2D9A"/>
    <w:rsid w:val="005A5C74"/>
    <w:rsid w:val="005A65CC"/>
    <w:rsid w:val="005C7730"/>
    <w:rsid w:val="005D0550"/>
    <w:rsid w:val="005D07F0"/>
    <w:rsid w:val="005E2848"/>
    <w:rsid w:val="0061097A"/>
    <w:rsid w:val="00622396"/>
    <w:rsid w:val="0064162C"/>
    <w:rsid w:val="006446A5"/>
    <w:rsid w:val="006562E9"/>
    <w:rsid w:val="00660174"/>
    <w:rsid w:val="006750BA"/>
    <w:rsid w:val="00693531"/>
    <w:rsid w:val="00693BB5"/>
    <w:rsid w:val="006954C3"/>
    <w:rsid w:val="006957CA"/>
    <w:rsid w:val="006B3A89"/>
    <w:rsid w:val="006C2198"/>
    <w:rsid w:val="006D2AE8"/>
    <w:rsid w:val="006D5EA0"/>
    <w:rsid w:val="006E242E"/>
    <w:rsid w:val="006E5C38"/>
    <w:rsid w:val="00710B68"/>
    <w:rsid w:val="00716457"/>
    <w:rsid w:val="007218E8"/>
    <w:rsid w:val="00722035"/>
    <w:rsid w:val="00743016"/>
    <w:rsid w:val="00751ABA"/>
    <w:rsid w:val="0075229A"/>
    <w:rsid w:val="007635D3"/>
    <w:rsid w:val="007661C8"/>
    <w:rsid w:val="007718B9"/>
    <w:rsid w:val="00776CAE"/>
    <w:rsid w:val="00780721"/>
    <w:rsid w:val="007828E0"/>
    <w:rsid w:val="007840E5"/>
    <w:rsid w:val="00797384"/>
    <w:rsid w:val="007A361A"/>
    <w:rsid w:val="007B222C"/>
    <w:rsid w:val="007D2D7A"/>
    <w:rsid w:val="007E0D7E"/>
    <w:rsid w:val="007E4E7B"/>
    <w:rsid w:val="007F1447"/>
    <w:rsid w:val="0080285C"/>
    <w:rsid w:val="00803A3A"/>
    <w:rsid w:val="008110F7"/>
    <w:rsid w:val="0082072F"/>
    <w:rsid w:val="00824353"/>
    <w:rsid w:val="00825DE5"/>
    <w:rsid w:val="00836A1C"/>
    <w:rsid w:val="00880B5C"/>
    <w:rsid w:val="0088646A"/>
    <w:rsid w:val="00887853"/>
    <w:rsid w:val="008A4B06"/>
    <w:rsid w:val="008C4350"/>
    <w:rsid w:val="008C607D"/>
    <w:rsid w:val="008C6914"/>
    <w:rsid w:val="008D190A"/>
    <w:rsid w:val="009123DC"/>
    <w:rsid w:val="00920B9E"/>
    <w:rsid w:val="00920EF6"/>
    <w:rsid w:val="009267BC"/>
    <w:rsid w:val="00931EEF"/>
    <w:rsid w:val="009531BA"/>
    <w:rsid w:val="00956C67"/>
    <w:rsid w:val="00960F95"/>
    <w:rsid w:val="00963D19"/>
    <w:rsid w:val="00984192"/>
    <w:rsid w:val="009A5022"/>
    <w:rsid w:val="009B4815"/>
    <w:rsid w:val="009C7719"/>
    <w:rsid w:val="009D462A"/>
    <w:rsid w:val="009E598A"/>
    <w:rsid w:val="00A03483"/>
    <w:rsid w:val="00A06719"/>
    <w:rsid w:val="00A25215"/>
    <w:rsid w:val="00A321BB"/>
    <w:rsid w:val="00A722A3"/>
    <w:rsid w:val="00A73DEC"/>
    <w:rsid w:val="00A83FCB"/>
    <w:rsid w:val="00A863BD"/>
    <w:rsid w:val="00A87975"/>
    <w:rsid w:val="00AB03F0"/>
    <w:rsid w:val="00AC0C95"/>
    <w:rsid w:val="00AC1230"/>
    <w:rsid w:val="00AC1744"/>
    <w:rsid w:val="00AC2FCD"/>
    <w:rsid w:val="00AD60C1"/>
    <w:rsid w:val="00AF7940"/>
    <w:rsid w:val="00B45CBB"/>
    <w:rsid w:val="00B50EB6"/>
    <w:rsid w:val="00B54347"/>
    <w:rsid w:val="00B549A1"/>
    <w:rsid w:val="00B549B5"/>
    <w:rsid w:val="00B6153A"/>
    <w:rsid w:val="00B62825"/>
    <w:rsid w:val="00B70B51"/>
    <w:rsid w:val="00B80F62"/>
    <w:rsid w:val="00B9350D"/>
    <w:rsid w:val="00BA1642"/>
    <w:rsid w:val="00BA301F"/>
    <w:rsid w:val="00BA5D4E"/>
    <w:rsid w:val="00BB29AB"/>
    <w:rsid w:val="00BC1103"/>
    <w:rsid w:val="00BC4AC6"/>
    <w:rsid w:val="00BC50C3"/>
    <w:rsid w:val="00BD5D4B"/>
    <w:rsid w:val="00BD7E1E"/>
    <w:rsid w:val="00BE7227"/>
    <w:rsid w:val="00C11BD2"/>
    <w:rsid w:val="00C17962"/>
    <w:rsid w:val="00C2298F"/>
    <w:rsid w:val="00C23D81"/>
    <w:rsid w:val="00C27E03"/>
    <w:rsid w:val="00C311DD"/>
    <w:rsid w:val="00C32C32"/>
    <w:rsid w:val="00C406FB"/>
    <w:rsid w:val="00C57590"/>
    <w:rsid w:val="00C707D9"/>
    <w:rsid w:val="00C85D8E"/>
    <w:rsid w:val="00C930B0"/>
    <w:rsid w:val="00CA444B"/>
    <w:rsid w:val="00CB2A7F"/>
    <w:rsid w:val="00CC003A"/>
    <w:rsid w:val="00CF1BA6"/>
    <w:rsid w:val="00CF33B8"/>
    <w:rsid w:val="00D129CE"/>
    <w:rsid w:val="00D25361"/>
    <w:rsid w:val="00D27AC7"/>
    <w:rsid w:val="00D3091B"/>
    <w:rsid w:val="00D3736E"/>
    <w:rsid w:val="00D44252"/>
    <w:rsid w:val="00D65C0F"/>
    <w:rsid w:val="00D73171"/>
    <w:rsid w:val="00D746AA"/>
    <w:rsid w:val="00D74BCD"/>
    <w:rsid w:val="00D863B9"/>
    <w:rsid w:val="00D93A85"/>
    <w:rsid w:val="00D955D9"/>
    <w:rsid w:val="00DA2653"/>
    <w:rsid w:val="00DB0E4E"/>
    <w:rsid w:val="00DB1053"/>
    <w:rsid w:val="00DB1225"/>
    <w:rsid w:val="00DB2450"/>
    <w:rsid w:val="00DC09EC"/>
    <w:rsid w:val="00DC3E60"/>
    <w:rsid w:val="00DC4D76"/>
    <w:rsid w:val="00DD157E"/>
    <w:rsid w:val="00DD4612"/>
    <w:rsid w:val="00DE1FA6"/>
    <w:rsid w:val="00DE2507"/>
    <w:rsid w:val="00DE7C8C"/>
    <w:rsid w:val="00DF6CF0"/>
    <w:rsid w:val="00E02DCC"/>
    <w:rsid w:val="00E04B88"/>
    <w:rsid w:val="00E04DE9"/>
    <w:rsid w:val="00E0683E"/>
    <w:rsid w:val="00E220F6"/>
    <w:rsid w:val="00E33B06"/>
    <w:rsid w:val="00E371AC"/>
    <w:rsid w:val="00E40CDD"/>
    <w:rsid w:val="00E518CB"/>
    <w:rsid w:val="00E62D2F"/>
    <w:rsid w:val="00E66A6B"/>
    <w:rsid w:val="00E66B68"/>
    <w:rsid w:val="00E73809"/>
    <w:rsid w:val="00E85D66"/>
    <w:rsid w:val="00EC3D06"/>
    <w:rsid w:val="00EF3D56"/>
    <w:rsid w:val="00EF5325"/>
    <w:rsid w:val="00EF5F2D"/>
    <w:rsid w:val="00F00F55"/>
    <w:rsid w:val="00F115DE"/>
    <w:rsid w:val="00F5334A"/>
    <w:rsid w:val="00F6629A"/>
    <w:rsid w:val="00F66464"/>
    <w:rsid w:val="00F7460D"/>
    <w:rsid w:val="00F80011"/>
    <w:rsid w:val="00FB7105"/>
    <w:rsid w:val="00FD0CF6"/>
    <w:rsid w:val="00FD4C1E"/>
    <w:rsid w:val="00FD5724"/>
    <w:rsid w:val="00FE47F8"/>
    <w:rsid w:val="00FE4FEE"/>
    <w:rsid w:val="00FE62B6"/>
    <w:rsid w:val="00FF22FB"/>
    <w:rsid w:val="00FF2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7DDE54DF"/>
  <w15:docId w15:val="{126E20A6-464F-4C27-AED1-BBF1D0456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190A"/>
  </w:style>
  <w:style w:type="paragraph" w:styleId="10">
    <w:name w:val="heading 1"/>
    <w:basedOn w:val="a"/>
    <w:next w:val="a"/>
    <w:qFormat/>
    <w:rsid w:val="0039271D"/>
    <w:pPr>
      <w:keepNext/>
      <w:ind w:left="284"/>
      <w:jc w:val="both"/>
      <w:outlineLvl w:val="0"/>
    </w:pPr>
    <w:rPr>
      <w:b/>
      <w:sz w:val="24"/>
    </w:rPr>
  </w:style>
  <w:style w:type="paragraph" w:styleId="3">
    <w:name w:val="heading 3"/>
    <w:basedOn w:val="a"/>
    <w:next w:val="a"/>
    <w:qFormat/>
    <w:rsid w:val="0039271D"/>
    <w:pPr>
      <w:keepNext/>
      <w:ind w:firstLine="284"/>
      <w:jc w:val="both"/>
      <w:outlineLvl w:val="2"/>
    </w:pPr>
    <w:rPr>
      <w:b/>
      <w:sz w:val="22"/>
    </w:rPr>
  </w:style>
  <w:style w:type="paragraph" w:styleId="4">
    <w:name w:val="heading 4"/>
    <w:basedOn w:val="a"/>
    <w:next w:val="a"/>
    <w:qFormat/>
    <w:rsid w:val="00BE722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39271D"/>
    <w:pPr>
      <w:keepNext/>
      <w:jc w:val="both"/>
      <w:outlineLvl w:val="4"/>
    </w:pPr>
    <w:rPr>
      <w:b/>
      <w:sz w:val="22"/>
    </w:rPr>
  </w:style>
  <w:style w:type="paragraph" w:styleId="7">
    <w:name w:val="heading 7"/>
    <w:basedOn w:val="a"/>
    <w:next w:val="a"/>
    <w:qFormat/>
    <w:rsid w:val="00BE7227"/>
    <w:p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qFormat/>
    <w:rsid w:val="0039271D"/>
    <w:pPr>
      <w:keepNext/>
      <w:jc w:val="center"/>
      <w:outlineLvl w:val="7"/>
    </w:pPr>
    <w:rPr>
      <w:sz w:val="28"/>
    </w:rPr>
  </w:style>
  <w:style w:type="paragraph" w:styleId="9">
    <w:name w:val="heading 9"/>
    <w:basedOn w:val="a"/>
    <w:next w:val="a"/>
    <w:qFormat/>
    <w:rsid w:val="0039271D"/>
    <w:pPr>
      <w:keepNext/>
      <w:ind w:firstLine="284"/>
      <w:jc w:val="both"/>
      <w:outlineLvl w:val="8"/>
    </w:pPr>
    <w:rPr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39271D"/>
    <w:pPr>
      <w:widowControl w:val="0"/>
      <w:shd w:val="clear" w:color="auto" w:fill="FFFFFF"/>
      <w:autoSpaceDE w:val="0"/>
      <w:autoSpaceDN w:val="0"/>
      <w:adjustRightInd w:val="0"/>
      <w:ind w:right="85"/>
      <w:jc w:val="center"/>
    </w:pPr>
    <w:rPr>
      <w:color w:val="000000"/>
      <w:spacing w:val="-4"/>
      <w:sz w:val="28"/>
      <w:szCs w:val="28"/>
    </w:rPr>
  </w:style>
  <w:style w:type="paragraph" w:styleId="a4">
    <w:name w:val="Body Text"/>
    <w:basedOn w:val="a"/>
    <w:rsid w:val="0039271D"/>
    <w:pPr>
      <w:jc w:val="both"/>
    </w:pPr>
    <w:rPr>
      <w:sz w:val="24"/>
    </w:rPr>
  </w:style>
  <w:style w:type="paragraph" w:styleId="a5">
    <w:name w:val="Body Text Indent"/>
    <w:basedOn w:val="a"/>
    <w:link w:val="a6"/>
    <w:uiPriority w:val="99"/>
    <w:rsid w:val="0039271D"/>
    <w:pPr>
      <w:ind w:left="284" w:firstLine="567"/>
      <w:jc w:val="both"/>
    </w:pPr>
    <w:rPr>
      <w:sz w:val="24"/>
    </w:rPr>
  </w:style>
  <w:style w:type="paragraph" w:styleId="2">
    <w:name w:val="Body Text 2"/>
    <w:basedOn w:val="a"/>
    <w:rsid w:val="0039271D"/>
    <w:pPr>
      <w:jc w:val="both"/>
    </w:pPr>
    <w:rPr>
      <w:b/>
      <w:sz w:val="22"/>
    </w:rPr>
  </w:style>
  <w:style w:type="paragraph" w:styleId="30">
    <w:name w:val="Body Text 3"/>
    <w:basedOn w:val="a"/>
    <w:rsid w:val="0039271D"/>
    <w:pPr>
      <w:jc w:val="both"/>
    </w:pPr>
    <w:rPr>
      <w:sz w:val="22"/>
    </w:rPr>
  </w:style>
  <w:style w:type="paragraph" w:styleId="20">
    <w:name w:val="Body Text Indent 2"/>
    <w:basedOn w:val="a"/>
    <w:rsid w:val="0039271D"/>
    <w:pPr>
      <w:ind w:firstLine="426"/>
      <w:jc w:val="both"/>
    </w:pPr>
    <w:rPr>
      <w:sz w:val="24"/>
    </w:rPr>
  </w:style>
  <w:style w:type="paragraph" w:styleId="31">
    <w:name w:val="Body Text Indent 3"/>
    <w:basedOn w:val="a"/>
    <w:rsid w:val="0039271D"/>
    <w:pPr>
      <w:ind w:firstLine="284"/>
      <w:jc w:val="both"/>
    </w:pPr>
    <w:rPr>
      <w:sz w:val="24"/>
    </w:rPr>
  </w:style>
  <w:style w:type="paragraph" w:customStyle="1" w:styleId="21">
    <w:name w:val="Основной текст 21"/>
    <w:basedOn w:val="a"/>
    <w:rsid w:val="00BE7227"/>
    <w:pPr>
      <w:ind w:firstLine="709"/>
    </w:pPr>
    <w:rPr>
      <w:sz w:val="24"/>
    </w:rPr>
  </w:style>
  <w:style w:type="paragraph" w:customStyle="1" w:styleId="210">
    <w:name w:val="Основной текст с отступом 21"/>
    <w:basedOn w:val="a"/>
    <w:rsid w:val="00BE7227"/>
    <w:pPr>
      <w:ind w:firstLine="709"/>
      <w:jc w:val="both"/>
    </w:pPr>
    <w:rPr>
      <w:sz w:val="24"/>
    </w:rPr>
  </w:style>
  <w:style w:type="table" w:styleId="a7">
    <w:name w:val="Table Grid"/>
    <w:basedOn w:val="a1"/>
    <w:rsid w:val="00E40C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Strong"/>
    <w:basedOn w:val="a0"/>
    <w:qFormat/>
    <w:rsid w:val="000C5321"/>
    <w:rPr>
      <w:b/>
      <w:bCs/>
    </w:rPr>
  </w:style>
  <w:style w:type="paragraph" w:styleId="a9">
    <w:name w:val="footnote text"/>
    <w:basedOn w:val="a"/>
    <w:link w:val="aa"/>
    <w:unhideWhenUsed/>
    <w:rsid w:val="0025709A"/>
  </w:style>
  <w:style w:type="character" w:customStyle="1" w:styleId="aa">
    <w:name w:val="Текст сноски Знак"/>
    <w:basedOn w:val="a0"/>
    <w:link w:val="a9"/>
    <w:rsid w:val="0025709A"/>
  </w:style>
  <w:style w:type="paragraph" w:customStyle="1" w:styleId="11">
    <w:name w:val="Обычный1"/>
    <w:rsid w:val="0025709A"/>
    <w:pPr>
      <w:widowControl w:val="0"/>
      <w:spacing w:after="200" w:line="276" w:lineRule="auto"/>
    </w:pPr>
    <w:rPr>
      <w:sz w:val="22"/>
      <w:szCs w:val="22"/>
    </w:rPr>
  </w:style>
  <w:style w:type="paragraph" w:styleId="ab">
    <w:name w:val="List Paragraph"/>
    <w:basedOn w:val="a"/>
    <w:uiPriority w:val="34"/>
    <w:qFormat/>
    <w:rsid w:val="003F7FD4"/>
    <w:pPr>
      <w:ind w:left="720"/>
    </w:pPr>
    <w:rPr>
      <w:rFonts w:ascii="Calibri" w:hAnsi="Calibri"/>
      <w:sz w:val="24"/>
      <w:szCs w:val="24"/>
      <w:lang w:val="en-US" w:eastAsia="en-US" w:bidi="en-US"/>
    </w:rPr>
  </w:style>
  <w:style w:type="paragraph" w:styleId="ac">
    <w:name w:val="Balloon Text"/>
    <w:basedOn w:val="a"/>
    <w:link w:val="ad"/>
    <w:rsid w:val="00DA2653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DA2653"/>
    <w:rPr>
      <w:rFonts w:ascii="Tahoma" w:hAnsi="Tahoma" w:cs="Tahoma"/>
      <w:sz w:val="16"/>
      <w:szCs w:val="16"/>
    </w:rPr>
  </w:style>
  <w:style w:type="character" w:styleId="ae">
    <w:name w:val="annotation reference"/>
    <w:basedOn w:val="a0"/>
    <w:rsid w:val="005A2D9A"/>
    <w:rPr>
      <w:sz w:val="16"/>
      <w:szCs w:val="16"/>
    </w:rPr>
  </w:style>
  <w:style w:type="paragraph" w:styleId="af">
    <w:name w:val="annotation text"/>
    <w:basedOn w:val="a"/>
    <w:link w:val="af0"/>
    <w:rsid w:val="005A2D9A"/>
  </w:style>
  <w:style w:type="character" w:customStyle="1" w:styleId="af0">
    <w:name w:val="Текст примечания Знак"/>
    <w:basedOn w:val="a0"/>
    <w:link w:val="af"/>
    <w:rsid w:val="005A2D9A"/>
  </w:style>
  <w:style w:type="paragraph" w:styleId="af1">
    <w:name w:val="annotation subject"/>
    <w:basedOn w:val="af"/>
    <w:next w:val="af"/>
    <w:link w:val="af2"/>
    <w:rsid w:val="005A2D9A"/>
    <w:rPr>
      <w:b/>
      <w:bCs/>
    </w:rPr>
  </w:style>
  <w:style w:type="character" w:customStyle="1" w:styleId="af2">
    <w:name w:val="Тема примечания Знак"/>
    <w:basedOn w:val="af0"/>
    <w:link w:val="af1"/>
    <w:rsid w:val="005A2D9A"/>
    <w:rPr>
      <w:b/>
      <w:bCs/>
    </w:rPr>
  </w:style>
  <w:style w:type="paragraph" w:styleId="af3">
    <w:name w:val="header"/>
    <w:basedOn w:val="a"/>
    <w:link w:val="af4"/>
    <w:rsid w:val="00384343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0"/>
    <w:link w:val="af3"/>
    <w:rsid w:val="00384343"/>
    <w:rPr>
      <w:lang w:val="ru-RU" w:eastAsia="ru-RU"/>
    </w:rPr>
  </w:style>
  <w:style w:type="paragraph" w:styleId="af5">
    <w:name w:val="footer"/>
    <w:basedOn w:val="a"/>
    <w:link w:val="af6"/>
    <w:uiPriority w:val="99"/>
    <w:rsid w:val="00384343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0"/>
    <w:link w:val="af5"/>
    <w:uiPriority w:val="99"/>
    <w:rsid w:val="00384343"/>
    <w:rPr>
      <w:lang w:val="ru-RU" w:eastAsia="ru-RU"/>
    </w:rPr>
  </w:style>
  <w:style w:type="character" w:customStyle="1" w:styleId="FontStyle27">
    <w:name w:val="Font Style27"/>
    <w:basedOn w:val="a0"/>
    <w:uiPriority w:val="99"/>
    <w:rsid w:val="00D746AA"/>
    <w:rPr>
      <w:rFonts w:ascii="Times New Roman" w:hAnsi="Times New Roman" w:cs="Times New Roman"/>
      <w:sz w:val="26"/>
      <w:szCs w:val="26"/>
    </w:rPr>
  </w:style>
  <w:style w:type="paragraph" w:customStyle="1" w:styleId="12">
    <w:name w:val="Знак1 Знак Знак Знак Знак Знак Знак Знак Знак Знак Знак Знак Знак"/>
    <w:basedOn w:val="a"/>
    <w:rsid w:val="00D746AA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Style21">
    <w:name w:val="Style21"/>
    <w:basedOn w:val="a"/>
    <w:uiPriority w:val="99"/>
    <w:rsid w:val="00E33B06"/>
    <w:pPr>
      <w:widowControl w:val="0"/>
      <w:autoSpaceDE w:val="0"/>
      <w:autoSpaceDN w:val="0"/>
      <w:adjustRightInd w:val="0"/>
      <w:spacing w:line="480" w:lineRule="exact"/>
      <w:ind w:firstLine="749"/>
      <w:jc w:val="both"/>
    </w:pPr>
    <w:rPr>
      <w:sz w:val="24"/>
      <w:szCs w:val="24"/>
    </w:rPr>
  </w:style>
  <w:style w:type="paragraph" w:customStyle="1" w:styleId="1">
    <w:name w:val="УМКД Заголовок 1 ФГОС"/>
    <w:basedOn w:val="a"/>
    <w:qFormat/>
    <w:rsid w:val="005D07F0"/>
    <w:pPr>
      <w:numPr>
        <w:numId w:val="2"/>
      </w:numPr>
      <w:tabs>
        <w:tab w:val="left" w:pos="993"/>
      </w:tabs>
      <w:spacing w:before="240" w:after="240"/>
    </w:pPr>
    <w:rPr>
      <w:b/>
      <w:sz w:val="24"/>
      <w:szCs w:val="24"/>
    </w:rPr>
  </w:style>
  <w:style w:type="paragraph" w:customStyle="1" w:styleId="Style19">
    <w:name w:val="Style19"/>
    <w:basedOn w:val="a"/>
    <w:uiPriority w:val="99"/>
    <w:rsid w:val="00A03483"/>
    <w:pPr>
      <w:widowControl w:val="0"/>
      <w:autoSpaceDE w:val="0"/>
      <w:autoSpaceDN w:val="0"/>
      <w:adjustRightInd w:val="0"/>
      <w:spacing w:line="479" w:lineRule="exact"/>
      <w:ind w:firstLine="749"/>
      <w:jc w:val="both"/>
    </w:pPr>
    <w:rPr>
      <w:sz w:val="24"/>
      <w:szCs w:val="24"/>
    </w:rPr>
  </w:style>
  <w:style w:type="character" w:customStyle="1" w:styleId="FontStyle31">
    <w:name w:val="Font Style31"/>
    <w:basedOn w:val="a0"/>
    <w:uiPriority w:val="99"/>
    <w:rsid w:val="00A03483"/>
    <w:rPr>
      <w:rFonts w:ascii="Times New Roman" w:hAnsi="Times New Roman" w:cs="Times New Roman"/>
      <w:i/>
      <w:iCs/>
      <w:spacing w:val="-30"/>
      <w:sz w:val="36"/>
      <w:szCs w:val="36"/>
    </w:rPr>
  </w:style>
  <w:style w:type="character" w:customStyle="1" w:styleId="a6">
    <w:name w:val="Основной текст с отступом Знак"/>
    <w:basedOn w:val="a0"/>
    <w:link w:val="a5"/>
    <w:uiPriority w:val="99"/>
    <w:rsid w:val="00CA444B"/>
    <w:rPr>
      <w:sz w:val="24"/>
    </w:rPr>
  </w:style>
  <w:style w:type="character" w:styleId="af7">
    <w:name w:val="Hyperlink"/>
    <w:basedOn w:val="a0"/>
    <w:uiPriority w:val="99"/>
    <w:rsid w:val="00501B62"/>
    <w:rPr>
      <w:color w:val="0000FF" w:themeColor="hyperlink"/>
      <w:u w:val="single"/>
    </w:rPr>
  </w:style>
  <w:style w:type="paragraph" w:customStyle="1" w:styleId="13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14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character" w:styleId="af8">
    <w:name w:val="footnote reference"/>
    <w:rsid w:val="00E62D2F"/>
    <w:rPr>
      <w:vertAlign w:val="superscript"/>
    </w:rPr>
  </w:style>
  <w:style w:type="paragraph" w:styleId="af9">
    <w:name w:val="TOC Heading"/>
    <w:basedOn w:val="10"/>
    <w:next w:val="a"/>
    <w:uiPriority w:val="39"/>
    <w:semiHidden/>
    <w:unhideWhenUsed/>
    <w:qFormat/>
    <w:rsid w:val="00BB29AB"/>
    <w:pPr>
      <w:keepLines/>
      <w:spacing w:before="480" w:after="0" w:line="276" w:lineRule="auto"/>
      <w:ind w:left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BB29AB"/>
    <w:pPr>
      <w:spacing w:after="100"/>
    </w:pPr>
  </w:style>
  <w:style w:type="paragraph" w:styleId="32">
    <w:name w:val="toc 3"/>
    <w:basedOn w:val="a"/>
    <w:next w:val="a"/>
    <w:autoRedefine/>
    <w:uiPriority w:val="39"/>
    <w:unhideWhenUsed/>
    <w:rsid w:val="00BB29AB"/>
    <w:pPr>
      <w:spacing w:after="100"/>
      <w:ind w:left="400"/>
    </w:pPr>
  </w:style>
  <w:style w:type="character" w:styleId="afa">
    <w:name w:val="Placeholder Text"/>
    <w:basedOn w:val="a0"/>
    <w:uiPriority w:val="99"/>
    <w:semiHidden/>
    <w:rsid w:val="003609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D8D680786F51446957ECD6E94CF8FD3" ma:contentTypeVersion="0" ma:contentTypeDescription="Создание документа." ma:contentTypeScope="" ma:versionID="1b0b0552bc15301ed05ab7bb3fc48e65">
  <xsd:schema xmlns:xsd="http://www.w3.org/2001/XMLSchema" xmlns:xs="http://www.w3.org/2001/XMLSchema" xmlns:p="http://schemas.microsoft.com/office/2006/metadata/properties" xmlns:ns2="93cbfc2a-ab76-434b-8e57-617ba08afc65" targetNamespace="http://schemas.microsoft.com/office/2006/metadata/properties" ma:root="true" ma:fieldsID="deb03d8701b409df7f63e51b1ae03092" ns2:_="">
    <xsd:import namespace="93cbfc2a-ab76-434b-8e57-617ba08afc6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bfc2a-ab76-434b-8e57-617ba08afc6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CA63241-F9B1-43B9-A2F9-1D623EA216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EFB720-CE13-431F-A751-0CE9F9CD17C8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BABC4EAD-4133-4882-949B-903CD0A48455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F2852C67-593D-41D0-8DAF-AE00C8460B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bfc2a-ab76-434b-8e57-617ba08af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5CB496C-CDBB-4942-B332-96C0333DF3E6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BDFCCF66-913E-4AC3-8BA7-8AB21F51AE2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1</Pages>
  <Words>2300</Words>
  <Characters>13759</Characters>
  <Application>Microsoft Office Word</Application>
  <DocSecurity>0</DocSecurity>
  <Lines>280</Lines>
  <Paragraphs>7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1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спелова Е.А.</dc:creator>
  <cp:lastModifiedBy>Вячеслав Ячменик</cp:lastModifiedBy>
  <cp:revision>19</cp:revision>
  <cp:lastPrinted>2016-04-13T10:24:00Z</cp:lastPrinted>
  <dcterms:created xsi:type="dcterms:W3CDTF">2018-03-14T08:46:00Z</dcterms:created>
  <dcterms:modified xsi:type="dcterms:W3CDTF">2021-12-21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VMTHKNMDEUJK-19-242</vt:lpwstr>
  </property>
  <property fmtid="{D5CDD505-2E9C-101B-9397-08002B2CF9AE}" pid="3" name="_dlc_DocIdItemGuid">
    <vt:lpwstr>f999cb12-09e8-499b-8b49-20ed9c478358</vt:lpwstr>
  </property>
  <property fmtid="{D5CDD505-2E9C-101B-9397-08002B2CF9AE}" pid="4" name="_dlc_DocIdUrl">
    <vt:lpwstr>https://portal.pstgu.ru/sites/umu/main/_layouts/DocIdRedir.aspx?ID=VMTHKNMDEUJK-19-242, VMTHKNMDEUJK-19-242</vt:lpwstr>
  </property>
  <property fmtid="{D5CDD505-2E9C-101B-9397-08002B2CF9AE}" pid="5" name="ContentTypeId">
    <vt:lpwstr>0x0101008AF37D3320D7584CAE7A9F5CA6CAE7A9</vt:lpwstr>
  </property>
</Properties>
</file>